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6F08C" w14:textId="77777777" w:rsidR="00B30AB6" w:rsidRPr="00B30AB6" w:rsidRDefault="00B30AB6" w:rsidP="00A51856">
      <w:pPr>
        <w:widowControl w:val="0"/>
        <w:autoSpaceDE w:val="0"/>
        <w:autoSpaceDN w:val="0"/>
        <w:spacing w:before="73" w:after="0" w:line="276" w:lineRule="auto"/>
        <w:ind w:left="-709" w:right="50"/>
        <w:jc w:val="center"/>
        <w:rPr>
          <w:rFonts w:ascii="Times New Roman" w:eastAsia="Times New Roman" w:hAnsi="Times New Roman" w:cs="Times New Roman"/>
          <w:lang w:val="ru-RU"/>
        </w:rPr>
      </w:pPr>
      <w:bookmarkStart w:id="0" w:name="введение"/>
      <w:r w:rsidRPr="00B30AB6">
        <w:rPr>
          <w:rFonts w:ascii="Times New Roman" w:eastAsia="Times New Roman" w:hAnsi="Times New Roman" w:cs="Times New Roman"/>
          <w:lang w:val="ru-RU"/>
        </w:rPr>
        <w:t>Министерство</w:t>
      </w:r>
      <w:r w:rsidRPr="00B30AB6">
        <w:rPr>
          <w:rFonts w:ascii="Times New Roman" w:eastAsia="Times New Roman" w:hAnsi="Times New Roman" w:cs="Times New Roman"/>
          <w:spacing w:val="2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науки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и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высшего</w:t>
      </w:r>
      <w:r w:rsidRPr="00B30AB6">
        <w:rPr>
          <w:rFonts w:ascii="Times New Roman" w:eastAsia="Times New Roman" w:hAnsi="Times New Roman" w:cs="Times New Roman"/>
          <w:spacing w:val="3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образования</w:t>
      </w:r>
      <w:r w:rsidRPr="00B30AB6">
        <w:rPr>
          <w:rFonts w:ascii="Times New Roman" w:eastAsia="Times New Roman" w:hAnsi="Times New Roman" w:cs="Times New Roman"/>
          <w:spacing w:val="2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Российской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Федерации</w:t>
      </w:r>
      <w:r w:rsidRPr="00B30AB6">
        <w:rPr>
          <w:rFonts w:ascii="Times New Roman" w:eastAsia="Times New Roman" w:hAnsi="Times New Roman" w:cs="Times New Roman"/>
          <w:spacing w:val="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7"/>
          <w:lang w:val="ru-RU"/>
        </w:rPr>
        <w:t>Федеральное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государственное</w:t>
      </w:r>
      <w:r w:rsidRPr="00B30AB6">
        <w:rPr>
          <w:rFonts w:ascii="Times New Roman" w:eastAsia="Times New Roman" w:hAnsi="Times New Roman" w:cs="Times New Roman"/>
          <w:spacing w:val="-1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автономное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образовательное</w:t>
      </w:r>
    </w:p>
    <w:p w14:paraId="7B470645" w14:textId="77777777" w:rsidR="00B30AB6" w:rsidRPr="00B30AB6" w:rsidRDefault="00B30AB6" w:rsidP="00A51856">
      <w:pPr>
        <w:widowControl w:val="0"/>
        <w:autoSpaceDE w:val="0"/>
        <w:autoSpaceDN w:val="0"/>
        <w:spacing w:after="0" w:line="272" w:lineRule="exact"/>
        <w:ind w:right="50" w:hanging="709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spacing w:val="-6"/>
          <w:lang w:val="ru-RU"/>
        </w:rPr>
        <w:t>учреждения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высшего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образования</w:t>
      </w:r>
    </w:p>
    <w:p w14:paraId="6EC875FB" w14:textId="77777777" w:rsidR="00B30AB6" w:rsidRPr="00B30AB6" w:rsidRDefault="00B30AB6" w:rsidP="00A51856">
      <w:pPr>
        <w:widowControl w:val="0"/>
        <w:autoSpaceDE w:val="0"/>
        <w:autoSpaceDN w:val="0"/>
        <w:spacing w:before="41" w:after="0"/>
        <w:ind w:right="50" w:hanging="709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spacing w:val="-7"/>
          <w:lang w:val="ru-RU"/>
        </w:rPr>
        <w:t>«Национальный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исследовательский</w:t>
      </w:r>
      <w:r w:rsidRPr="00B30AB6">
        <w:rPr>
          <w:rFonts w:ascii="Times New Roman" w:eastAsia="Times New Roman" w:hAnsi="Times New Roman" w:cs="Times New Roman"/>
          <w:spacing w:val="-9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технологический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университет</w:t>
      </w:r>
      <w:r w:rsidRPr="00B30AB6">
        <w:rPr>
          <w:rFonts w:ascii="Times New Roman" w:eastAsia="Times New Roman" w:hAnsi="Times New Roman" w:cs="Times New Roman"/>
          <w:spacing w:val="-10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«МИСиС»</w:t>
      </w:r>
    </w:p>
    <w:p w14:paraId="1B631433" w14:textId="77777777" w:rsidR="00B30AB6" w:rsidRPr="00B30AB6" w:rsidRDefault="00B30AB6" w:rsidP="00B30AB6">
      <w:pPr>
        <w:widowControl w:val="0"/>
        <w:autoSpaceDE w:val="0"/>
        <w:autoSpaceDN w:val="0"/>
        <w:spacing w:after="0"/>
        <w:ind w:right="50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430A9F4D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098E1E59" w14:textId="77777777" w:rsidR="00B30AB6" w:rsidRPr="00B30AB6" w:rsidRDefault="00B30AB6" w:rsidP="00A51856">
      <w:pPr>
        <w:widowControl w:val="0"/>
        <w:autoSpaceDE w:val="0"/>
        <w:autoSpaceDN w:val="0"/>
        <w:spacing w:before="2" w:after="0"/>
        <w:ind w:right="50" w:hanging="851"/>
        <w:jc w:val="center"/>
        <w:rPr>
          <w:rFonts w:ascii="Times New Roman" w:eastAsia="Times New Roman" w:hAnsi="Times New Roman" w:cs="Times New Roman"/>
          <w:sz w:val="27"/>
          <w:lang w:val="ru-RU"/>
        </w:rPr>
      </w:pPr>
    </w:p>
    <w:p w14:paraId="189EE59E" w14:textId="77777777" w:rsidR="00A51856" w:rsidRDefault="00B30AB6" w:rsidP="00A51856">
      <w:pPr>
        <w:widowControl w:val="0"/>
        <w:autoSpaceDE w:val="0"/>
        <w:autoSpaceDN w:val="0"/>
        <w:spacing w:after="0" w:line="630" w:lineRule="atLeast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Курсовая Работа</w:t>
      </w:r>
    </w:p>
    <w:p w14:paraId="2133D88B" w14:textId="6ADF6E7F" w:rsidR="00B30AB6" w:rsidRPr="00A51856" w:rsidRDefault="00B30AB6" w:rsidP="00A51856">
      <w:pPr>
        <w:widowControl w:val="0"/>
        <w:autoSpaceDE w:val="0"/>
        <w:autoSpaceDN w:val="0"/>
        <w:spacing w:after="0" w:line="630" w:lineRule="atLeast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по</w:t>
      </w:r>
      <w:r w:rsidRPr="00B30AB6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дисциплине</w:t>
      </w:r>
    </w:p>
    <w:p w14:paraId="74009DD0" w14:textId="39D59656" w:rsidR="00B30AB6" w:rsidRPr="00B30AB6" w:rsidRDefault="00B30AB6" w:rsidP="00A51856">
      <w:pPr>
        <w:widowControl w:val="0"/>
        <w:autoSpaceDE w:val="0"/>
        <w:autoSpaceDN w:val="0"/>
        <w:spacing w:before="48" w:after="0" w:line="360" w:lineRule="auto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«</w:t>
      </w:r>
      <w:proofErr w:type="spellStart"/>
      <w:r w:rsidR="00A51856">
        <w:rPr>
          <w:rFonts w:ascii="Times New Roman" w:eastAsia="Times New Roman" w:hAnsi="Times New Roman" w:cs="Times New Roman"/>
          <w:lang w:val="ru-RU"/>
        </w:rPr>
        <w:t>Архитектурирование</w:t>
      </w:r>
      <w:proofErr w:type="spellEnd"/>
      <w:r w:rsidRPr="00B30AB6">
        <w:rPr>
          <w:rFonts w:ascii="Times New Roman" w:eastAsia="Times New Roman" w:hAnsi="Times New Roman" w:cs="Times New Roman"/>
          <w:sz w:val="28"/>
          <w:lang w:val="ru-RU"/>
        </w:rPr>
        <w:t>»</w:t>
      </w:r>
      <w:r>
        <w:rPr>
          <w:rFonts w:ascii="Times New Roman" w:eastAsia="Times New Roman" w:hAnsi="Times New Roman" w:cs="Times New Roman"/>
          <w:sz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7"/>
          <w:sz w:val="28"/>
          <w:lang w:val="ru-RU"/>
        </w:rPr>
        <w:t xml:space="preserve"> </w:t>
      </w:r>
    </w:p>
    <w:p w14:paraId="56B31B23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3025012E" w14:textId="77777777" w:rsidR="00B30AB6" w:rsidRPr="00B30AB6" w:rsidRDefault="00B30AB6" w:rsidP="00A51856">
      <w:pPr>
        <w:widowControl w:val="0"/>
        <w:autoSpaceDE w:val="0"/>
        <w:autoSpaceDN w:val="0"/>
        <w:spacing w:before="11" w:after="0"/>
        <w:ind w:right="50" w:hanging="851"/>
        <w:jc w:val="center"/>
        <w:rPr>
          <w:rFonts w:ascii="Times New Roman" w:eastAsia="Times New Roman" w:hAnsi="Times New Roman" w:cs="Times New Roman"/>
          <w:sz w:val="21"/>
          <w:lang w:val="ru-RU"/>
        </w:rPr>
      </w:pPr>
    </w:p>
    <w:p w14:paraId="16AB1808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Направление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подготовки:</w:t>
      </w:r>
    </w:p>
    <w:p w14:paraId="3CC5A7F9" w14:textId="2FAA889E" w:rsidR="00B30AB6" w:rsidRPr="00B30AB6" w:rsidRDefault="00B30AB6" w:rsidP="00A51856">
      <w:pPr>
        <w:widowControl w:val="0"/>
        <w:autoSpaceDE w:val="0"/>
        <w:autoSpaceDN w:val="0"/>
        <w:spacing w:before="137" w:after="0" w:line="720" w:lineRule="auto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 xml:space="preserve">09.03.01 «Информатика и вычислительная </w:t>
      </w:r>
      <w:proofErr w:type="gramStart"/>
      <w:r w:rsidRPr="00B30AB6">
        <w:rPr>
          <w:rFonts w:ascii="Times New Roman" w:eastAsia="Times New Roman" w:hAnsi="Times New Roman" w:cs="Times New Roman"/>
          <w:lang w:val="ru-RU"/>
        </w:rPr>
        <w:t>техника»</w:t>
      </w:r>
      <w:r w:rsidR="00A51856">
        <w:rPr>
          <w:rFonts w:ascii="Times New Roman" w:eastAsia="Times New Roman" w:hAnsi="Times New Roman" w:cs="Times New Roman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57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Семестр</w:t>
      </w:r>
      <w:proofErr w:type="gramEnd"/>
      <w:r w:rsidRPr="00B30AB6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="00A51856">
        <w:rPr>
          <w:rFonts w:ascii="Times New Roman" w:eastAsia="Times New Roman" w:hAnsi="Times New Roman" w:cs="Times New Roman"/>
          <w:lang w:val="ru-RU"/>
        </w:rPr>
        <w:t>6</w:t>
      </w:r>
    </w:p>
    <w:p w14:paraId="05C9D6B9" w14:textId="77777777" w:rsidR="00B30AB6" w:rsidRPr="00B30AB6" w:rsidRDefault="00B30AB6" w:rsidP="00B30AB6">
      <w:pPr>
        <w:widowControl w:val="0"/>
        <w:autoSpaceDE w:val="0"/>
        <w:autoSpaceDN w:val="0"/>
        <w:spacing w:before="1" w:after="0"/>
        <w:ind w:right="50"/>
        <w:jc w:val="center"/>
        <w:rPr>
          <w:rFonts w:ascii="Times New Roman" w:eastAsia="Times New Roman" w:hAnsi="Times New Roman" w:cs="Times New Roman"/>
          <w:sz w:val="20"/>
          <w:lang w:val="ru-RU"/>
        </w:rPr>
      </w:pPr>
    </w:p>
    <w:tbl>
      <w:tblPr>
        <w:tblStyle w:val="TableNormal"/>
        <w:tblW w:w="0" w:type="auto"/>
        <w:tblInd w:w="961" w:type="dxa"/>
        <w:tblLayout w:type="fixed"/>
        <w:tblLook w:val="01E0" w:firstRow="1" w:lastRow="1" w:firstColumn="1" w:lastColumn="1" w:noHBand="0" w:noVBand="0"/>
      </w:tblPr>
      <w:tblGrid>
        <w:gridCol w:w="3475"/>
        <w:gridCol w:w="3475"/>
      </w:tblGrid>
      <w:tr w:rsidR="00B30AB6" w:rsidRPr="00BF79F5" w14:paraId="3E0FB9F0" w14:textId="77777777" w:rsidTr="00B30AB6">
        <w:trPr>
          <w:trHeight w:val="292"/>
        </w:trPr>
        <w:tc>
          <w:tcPr>
            <w:tcW w:w="3475" w:type="dxa"/>
            <w:hideMark/>
          </w:tcPr>
          <w:p w14:paraId="2B3F33D3" w14:textId="77777777" w:rsidR="00B30AB6" w:rsidRPr="00BF79F5" w:rsidRDefault="00B30AB6" w:rsidP="00B30AB6">
            <w:pPr>
              <w:spacing w:line="26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Выполнил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  <w:tc>
          <w:tcPr>
            <w:tcW w:w="3475" w:type="dxa"/>
            <w:hideMark/>
          </w:tcPr>
          <w:p w14:paraId="32B3FD78" w14:textId="77777777" w:rsidR="00B30AB6" w:rsidRPr="00BF79F5" w:rsidRDefault="00B30AB6" w:rsidP="00B30AB6">
            <w:pPr>
              <w:spacing w:line="26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роверил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</w:tr>
      <w:tr w:rsidR="00B30AB6" w:rsidRPr="00B30AB6" w14:paraId="76898144" w14:textId="77777777" w:rsidTr="00B30AB6">
        <w:trPr>
          <w:trHeight w:val="897"/>
        </w:trPr>
        <w:tc>
          <w:tcPr>
            <w:tcW w:w="3475" w:type="dxa"/>
            <w:hideMark/>
          </w:tcPr>
          <w:p w14:paraId="7C5D01C1" w14:textId="01659B66" w:rsidR="00B30AB6" w:rsidRPr="00BF79F5" w:rsidRDefault="00B30AB6" w:rsidP="00B30AB6">
            <w:pPr>
              <w:tabs>
                <w:tab w:val="left" w:pos="2338"/>
              </w:tabs>
              <w:spacing w:before="16" w:line="276" w:lineRule="auto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Пронин Г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.</w:t>
            </w: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 xml:space="preserve"> Е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.</w:t>
            </w:r>
          </w:p>
          <w:p w14:paraId="17193397" w14:textId="77777777" w:rsidR="00B30AB6" w:rsidRPr="00BF79F5" w:rsidRDefault="00B30AB6" w:rsidP="00B30AB6">
            <w:pPr>
              <w:spacing w:line="166" w:lineRule="exact"/>
              <w:ind w:right="50"/>
              <w:jc w:val="center"/>
              <w:rPr>
                <w:rFonts w:ascii="Times New Roman" w:eastAsia="Times New Roman" w:hAnsi="Times New Roman"/>
                <w:sz w:val="16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(Ф.И.О.</w:t>
            </w:r>
            <w:r w:rsidRPr="00BF79F5">
              <w:rPr>
                <w:rFonts w:ascii="Times New Roman" w:eastAsia="Times New Roman" w:hAnsi="Times New Roman"/>
                <w:spacing w:val="-3"/>
                <w:sz w:val="16"/>
                <w:lang w:val="ru-RU"/>
              </w:rPr>
              <w:t xml:space="preserve"> </w:t>
            </w: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студента)</w:t>
            </w:r>
          </w:p>
        </w:tc>
        <w:tc>
          <w:tcPr>
            <w:tcW w:w="3475" w:type="dxa"/>
            <w:hideMark/>
          </w:tcPr>
          <w:p w14:paraId="3CDCDFAD" w14:textId="5E9781FA" w:rsidR="00B30AB6" w:rsidRPr="00BF79F5" w:rsidRDefault="00A51856" w:rsidP="00B30AB6">
            <w:pPr>
              <w:tabs>
                <w:tab w:val="left" w:pos="3249"/>
              </w:tabs>
              <w:spacing w:before="16" w:line="276" w:lineRule="auto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Романов К.А.</w:t>
            </w:r>
          </w:p>
          <w:p w14:paraId="007DD60E" w14:textId="77777777" w:rsidR="00B30AB6" w:rsidRPr="00BF79F5" w:rsidRDefault="00B30AB6" w:rsidP="00B30AB6">
            <w:pPr>
              <w:spacing w:line="166" w:lineRule="exact"/>
              <w:ind w:right="50"/>
              <w:jc w:val="center"/>
              <w:rPr>
                <w:rFonts w:ascii="Times New Roman" w:eastAsia="Times New Roman" w:hAnsi="Times New Roman"/>
                <w:sz w:val="16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(Ф.И.О</w:t>
            </w:r>
            <w:r w:rsidRPr="00BF79F5">
              <w:rPr>
                <w:rFonts w:ascii="Times New Roman" w:eastAsia="Times New Roman" w:hAnsi="Times New Roman"/>
                <w:spacing w:val="-4"/>
                <w:sz w:val="16"/>
                <w:lang w:val="ru-RU"/>
              </w:rPr>
              <w:t xml:space="preserve"> </w:t>
            </w: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преподавателя)</w:t>
            </w:r>
          </w:p>
        </w:tc>
      </w:tr>
      <w:tr w:rsidR="00B30AB6" w:rsidRPr="00BF79F5" w14:paraId="44B2D338" w14:textId="77777777" w:rsidTr="00B30AB6">
        <w:trPr>
          <w:trHeight w:val="634"/>
        </w:trPr>
        <w:tc>
          <w:tcPr>
            <w:tcW w:w="3475" w:type="dxa"/>
            <w:hideMark/>
          </w:tcPr>
          <w:p w14:paraId="14311806" w14:textId="3615DD49" w:rsidR="00B30AB6" w:rsidRPr="00A51856" w:rsidRDefault="00B30AB6" w:rsidP="00B30AB6">
            <w:pPr>
              <w:tabs>
                <w:tab w:val="left" w:pos="2295"/>
              </w:tabs>
              <w:spacing w:before="69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24"/>
                <w:u w:val="single"/>
              </w:rPr>
              <w:t>БИВТ-2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2</w:t>
            </w:r>
            <w:r w:rsidRPr="00BF79F5">
              <w:rPr>
                <w:rFonts w:ascii="Times New Roman" w:eastAsia="Times New Roman" w:hAnsi="Times New Roman"/>
                <w:sz w:val="24"/>
                <w:u w:val="single"/>
              </w:rPr>
              <w:t>-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СП-5</w:t>
            </w:r>
          </w:p>
          <w:p w14:paraId="3A736909" w14:textId="77777777" w:rsidR="00B30AB6" w:rsidRPr="00BF79F5" w:rsidRDefault="00B30AB6" w:rsidP="00B30AB6">
            <w:pPr>
              <w:spacing w:before="2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№</w:t>
            </w:r>
            <w:r w:rsidRPr="00BF79F5">
              <w:rPr>
                <w:rFonts w:ascii="Times New Roman" w:eastAsia="Times New Roman" w:hAnsi="Times New Roman"/>
                <w:spacing w:val="-1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группы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  <w:tc>
          <w:tcPr>
            <w:tcW w:w="3475" w:type="dxa"/>
            <w:hideMark/>
          </w:tcPr>
          <w:p w14:paraId="7891435A" w14:textId="73917C84" w:rsidR="00B30AB6" w:rsidRPr="00BF79F5" w:rsidRDefault="00B30AB6" w:rsidP="00B30AB6">
            <w:pPr>
              <w:tabs>
                <w:tab w:val="left" w:pos="3272"/>
              </w:tabs>
              <w:spacing w:before="69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77D1BFAA" w14:textId="77777777" w:rsidR="00B30AB6" w:rsidRPr="00BF79F5" w:rsidRDefault="00B30AB6" w:rsidP="00B30AB6">
            <w:pPr>
              <w:spacing w:before="2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оценка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</w:tr>
      <w:tr w:rsidR="00B30AB6" w:rsidRPr="00BF79F5" w14:paraId="703D37AE" w14:textId="77777777" w:rsidTr="00B30AB6">
        <w:trPr>
          <w:trHeight w:val="634"/>
        </w:trPr>
        <w:tc>
          <w:tcPr>
            <w:tcW w:w="3475" w:type="dxa"/>
          </w:tcPr>
          <w:p w14:paraId="1B5DEBEE" w14:textId="433377F4" w:rsidR="00B30AB6" w:rsidRPr="00A51856" w:rsidRDefault="00A51856" w:rsidP="00B30AB6">
            <w:pPr>
              <w:spacing w:before="3"/>
              <w:ind w:right="50"/>
              <w:jc w:val="center"/>
              <w:rPr>
                <w:rFonts w:ascii="Times New Roman" w:eastAsia="Times New Roman" w:hAnsi="Times New Roman"/>
                <w:sz w:val="29"/>
                <w:lang w:val="ru-RU"/>
              </w:rPr>
            </w:pPr>
            <w:r>
              <w:rPr>
                <w:rFonts w:ascii="Times New Roman" w:eastAsia="Times New Roman" w:hAnsi="Times New Roman"/>
                <w:sz w:val="29"/>
                <w:lang w:val="ru-RU"/>
              </w:rPr>
              <w:t>17.06.2025</w:t>
            </w:r>
          </w:p>
          <w:p w14:paraId="7D30C21A" w14:textId="5C7F3B0F" w:rsidR="00B30AB6" w:rsidRPr="00BF79F5" w:rsidRDefault="00DF63E0" w:rsidP="00B30AB6">
            <w:pPr>
              <w:spacing w:line="20" w:lineRule="exact"/>
              <w:ind w:right="50"/>
              <w:jc w:val="center"/>
              <w:rPr>
                <w:rFonts w:ascii="Times New Roman" w:eastAsia="Times New Roman" w:hAnsi="Times New Roman"/>
                <w:sz w:val="2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66782CA" wp14:editId="61358013">
                      <wp:extent cx="1371600" cy="6350"/>
                      <wp:effectExtent l="0" t="0" r="0" b="0"/>
                      <wp:docPr id="14" name="Группа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71600" cy="6350"/>
                                <a:chOff x="0" y="0"/>
                                <a:chExt cx="2160" cy="10"/>
                              </a:xfrm>
                            </wpg:grpSpPr>
                            <wps:wsp>
                              <wps:cNvPr id="15" name="Line 2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5"/>
                                  <a:ext cx="21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679E4F" id="Группа 14" o:spid="_x0000_s1026" style="width:108pt;height:.5pt;mso-position-horizontal-relative:char;mso-position-vertical-relative:line" coordsize="21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">
                      <v:line id="Line 25" o:spid="_x0000_s1027" style="position:absolute;visibility:visible;mso-wrap-style:square" from="0,5" to="21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      <w10:anchorlock/>
                    </v:group>
                  </w:pict>
                </mc:Fallback>
              </mc:AlternateContent>
            </w:r>
          </w:p>
          <w:p w14:paraId="52936BEF" w14:textId="77777777" w:rsidR="00B30AB6" w:rsidRPr="00BF79F5" w:rsidRDefault="00B30AB6" w:rsidP="00B30AB6">
            <w:pPr>
              <w:spacing w:before="1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дата</w:t>
            </w:r>
            <w:proofErr w:type="spellEnd"/>
            <w:r w:rsidRPr="00BF79F5">
              <w:rPr>
                <w:rFonts w:ascii="Times New Roman" w:eastAsia="Times New Roman" w:hAnsi="Times New Roman"/>
                <w:spacing w:val="-1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сдачи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  <w:tc>
          <w:tcPr>
            <w:tcW w:w="3475" w:type="dxa"/>
          </w:tcPr>
          <w:p w14:paraId="7CA09FD7" w14:textId="07E38E1E" w:rsidR="00B30AB6" w:rsidRPr="00471C1B" w:rsidRDefault="00471C1B" w:rsidP="00471C1B">
            <w:pPr>
              <w:spacing w:before="3"/>
              <w:ind w:right="50"/>
              <w:jc w:val="center"/>
              <w:rPr>
                <w:rFonts w:ascii="Times New Roman" w:eastAsia="Times New Roman" w:hAnsi="Times New Roman"/>
                <w:sz w:val="29"/>
                <w:lang w:val="ru-RU"/>
              </w:rPr>
            </w:pPr>
            <w:r>
              <w:rPr>
                <w:rFonts w:ascii="Times New Roman" w:eastAsia="Times New Roman" w:hAnsi="Times New Roman"/>
                <w:sz w:val="29"/>
                <w:lang w:val="ru-RU"/>
              </w:rPr>
              <w:t>17.06.2025</w:t>
            </w:r>
          </w:p>
          <w:p w14:paraId="3920EA26" w14:textId="7145CD60" w:rsidR="00B30AB6" w:rsidRPr="00BF79F5" w:rsidRDefault="00DF63E0" w:rsidP="00B30AB6">
            <w:pPr>
              <w:spacing w:line="20" w:lineRule="exact"/>
              <w:ind w:right="50"/>
              <w:jc w:val="center"/>
              <w:rPr>
                <w:rFonts w:ascii="Times New Roman" w:eastAsia="Times New Roman" w:hAnsi="Times New Roman"/>
                <w:sz w:val="2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682215" wp14:editId="0F5CAC2C">
                      <wp:extent cx="1371600" cy="6350"/>
                      <wp:effectExtent l="0" t="0" r="0" b="0"/>
                      <wp:docPr id="12" name="Группа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71600" cy="6350"/>
                                <a:chOff x="0" y="0"/>
                                <a:chExt cx="2160" cy="10"/>
                              </a:xfrm>
                            </wpg:grpSpPr>
                            <wps:wsp>
                              <wps:cNvPr id="13" name="Line 2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5"/>
                                  <a:ext cx="21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E3C58DD" id="Группа 12" o:spid="_x0000_s1026" style="width:108pt;height:.5pt;mso-position-horizontal-relative:char;mso-position-vertical-relative:line" coordsize="21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">
                      <v:line id="Line 23" o:spid="_x0000_s1027" style="position:absolute;visibility:visible;mso-wrap-style:square" from="0,5" to="21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fUWwQAAANsAAAAPAAAAZHJzL2Rvd25yZXYueG1sRE/fa8Iw&#10;EH4f+D+EE/Y2Uz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MOd9RbBAAAA2wAAAA8AAAAA&#10;AAAAAAAAAAAABwIAAGRycy9kb3ducmV2LnhtbFBLBQYAAAAAAwADALcAAAD1AgAAAAA=&#10;" strokeweight=".48pt"/>
                      <w10:anchorlock/>
                    </v:group>
                  </w:pict>
                </mc:Fallback>
              </mc:AlternateContent>
            </w:r>
          </w:p>
          <w:p w14:paraId="3EC39523" w14:textId="77777777" w:rsidR="00B30AB6" w:rsidRPr="00BF79F5" w:rsidRDefault="00B30AB6" w:rsidP="00B30AB6">
            <w:pPr>
              <w:spacing w:before="1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дата</w:t>
            </w:r>
            <w:proofErr w:type="spellEnd"/>
            <w:r w:rsidRPr="00BF79F5">
              <w:rPr>
                <w:rFonts w:ascii="Times New Roman" w:eastAsia="Times New Roman" w:hAnsi="Times New Roman"/>
                <w:spacing w:val="-2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проверки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</w:tr>
      <w:tr w:rsidR="00B30AB6" w:rsidRPr="00BF79F5" w14:paraId="21EF5641" w14:textId="77777777" w:rsidTr="00B30AB6">
        <w:trPr>
          <w:trHeight w:val="345"/>
        </w:trPr>
        <w:tc>
          <w:tcPr>
            <w:tcW w:w="3475" w:type="dxa"/>
            <w:hideMark/>
          </w:tcPr>
          <w:p w14:paraId="778DF17D" w14:textId="2F62B92F" w:rsidR="00B30AB6" w:rsidRPr="00BF79F5" w:rsidRDefault="00B30AB6" w:rsidP="00B30AB6">
            <w:pPr>
              <w:tabs>
                <w:tab w:val="left" w:pos="2471"/>
              </w:tabs>
              <w:spacing w:before="69" w:line="25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одпись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  <w:tc>
          <w:tcPr>
            <w:tcW w:w="3475" w:type="dxa"/>
            <w:hideMark/>
          </w:tcPr>
          <w:p w14:paraId="1B763C2D" w14:textId="796702D5" w:rsidR="00B30AB6" w:rsidRPr="00BF79F5" w:rsidRDefault="00B30AB6" w:rsidP="00B30AB6">
            <w:pPr>
              <w:tabs>
                <w:tab w:val="left" w:pos="3329"/>
              </w:tabs>
              <w:spacing w:before="69" w:line="25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одпись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</w:tr>
    </w:tbl>
    <w:p w14:paraId="75CCAF29" w14:textId="77777777" w:rsidR="00B30AB6" w:rsidRPr="00BF79F5" w:rsidRDefault="00B30AB6" w:rsidP="00B30AB6">
      <w:pPr>
        <w:widowControl w:val="0"/>
        <w:autoSpaceDE w:val="0"/>
        <w:autoSpaceDN w:val="0"/>
        <w:spacing w:after="0"/>
        <w:ind w:right="50"/>
        <w:jc w:val="center"/>
        <w:rPr>
          <w:rFonts w:ascii="Times New Roman" w:eastAsia="Times New Roman" w:hAnsi="Times New Roman" w:cs="Times New Roman"/>
          <w:sz w:val="20"/>
        </w:rPr>
      </w:pPr>
    </w:p>
    <w:p w14:paraId="4868B6E6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43D6AE5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33ACF1F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3228C2E3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60C9443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244B1CAB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0979D6A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037EEEC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379B517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C91F24A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6608DE77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D4B766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30A8BA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69CB36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49C3F0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7"/>
        </w:rPr>
      </w:pPr>
    </w:p>
    <w:p w14:paraId="092BC97E" w14:textId="77777777" w:rsidR="00B30AB6" w:rsidRPr="00BF79F5" w:rsidRDefault="00B30AB6" w:rsidP="00A51856">
      <w:pPr>
        <w:widowControl w:val="0"/>
        <w:autoSpaceDE w:val="0"/>
        <w:autoSpaceDN w:val="0"/>
        <w:spacing w:before="90" w:after="0"/>
        <w:ind w:left="1134" w:right="1193" w:hanging="992"/>
        <w:jc w:val="center"/>
        <w:rPr>
          <w:rFonts w:ascii="Times New Roman" w:eastAsia="Times New Roman" w:hAnsi="Times New Roman" w:cs="Times New Roman"/>
        </w:rPr>
      </w:pPr>
      <w:proofErr w:type="spellStart"/>
      <w:r w:rsidRPr="00BF79F5">
        <w:rPr>
          <w:rFonts w:ascii="Times New Roman" w:eastAsia="Times New Roman" w:hAnsi="Times New Roman" w:cs="Times New Roman"/>
        </w:rPr>
        <w:t>Москва</w:t>
      </w:r>
      <w:proofErr w:type="spellEnd"/>
      <w:r w:rsidRPr="00BF79F5">
        <w:rPr>
          <w:rFonts w:ascii="Times New Roman" w:eastAsia="Times New Roman" w:hAnsi="Times New Roman" w:cs="Times New Roman"/>
          <w:spacing w:val="-3"/>
        </w:rPr>
        <w:t xml:space="preserve"> </w:t>
      </w:r>
      <w:r w:rsidRPr="00BF79F5">
        <w:rPr>
          <w:rFonts w:ascii="Times New Roman" w:eastAsia="Times New Roman" w:hAnsi="Times New Roman" w:cs="Times New Roman"/>
        </w:rPr>
        <w:t>–</w:t>
      </w:r>
      <w:r w:rsidRPr="00BF79F5">
        <w:rPr>
          <w:rFonts w:ascii="Times New Roman" w:eastAsia="Times New Roman" w:hAnsi="Times New Roman" w:cs="Times New Roman"/>
          <w:spacing w:val="-1"/>
        </w:rPr>
        <w:t xml:space="preserve"> </w:t>
      </w:r>
      <w:r w:rsidRPr="00BF79F5">
        <w:rPr>
          <w:rFonts w:ascii="Times New Roman" w:eastAsia="Times New Roman" w:hAnsi="Times New Roman" w:cs="Times New Roman"/>
        </w:rPr>
        <w:t>2022</w:t>
      </w:r>
    </w:p>
    <w:p w14:paraId="2E535595" w14:textId="77777777" w:rsidR="00B30AB6" w:rsidRDefault="00B30AB6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08DA5EAE" w14:textId="5B9CED95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Введение</w:t>
      </w:r>
    </w:p>
    <w:p w14:paraId="3C6EDBC1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Целью данной работы является проектирование и реализация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ного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иложения с использованием современных технологий: контейнеризации, кэширования и событийно-ориентированной архитектуры. Основная задача — создание трех сервисов (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), взаимодействующих между собой через </w:t>
      </w:r>
      <w:r w:rsidRPr="008008B4">
        <w:rPr>
          <w:rFonts w:ascii="Times New Roman" w:hAnsi="Times New Roman" w:cs="Times New Roman"/>
          <w:color w:val="000000" w:themeColor="text1"/>
        </w:rPr>
        <w:t>REST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8008B4">
        <w:rPr>
          <w:rFonts w:ascii="Times New Roman" w:hAnsi="Times New Roman" w:cs="Times New Roman"/>
          <w:color w:val="000000" w:themeColor="text1"/>
        </w:rPr>
        <w:t>Apache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, с применением 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для кэширования.</w:t>
      </w:r>
    </w:p>
    <w:p w14:paraId="03F14AD7" w14:textId="77777777" w:rsidR="008E4238" w:rsidRPr="008008B4" w:rsidRDefault="00000000" w:rsidP="008008B4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Используемые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технологии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>:</w:t>
      </w:r>
    </w:p>
    <w:p w14:paraId="5AD0D7C5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для упаковки и запуска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ов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изолированных контейнерах.</w:t>
      </w:r>
    </w:p>
    <w:p w14:paraId="18F28D37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в качестве распределённого кэша.</w:t>
      </w:r>
    </w:p>
    <w:p w14:paraId="2C2038FE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Apache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для обмена сообщениями между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ами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модели </w:t>
      </w:r>
      <w:r w:rsidRPr="008008B4">
        <w:rPr>
          <w:rFonts w:ascii="Times New Roman" w:hAnsi="Times New Roman" w:cs="Times New Roman"/>
          <w:color w:val="000000" w:themeColor="text1"/>
        </w:rPr>
        <w:t>produc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/</w:t>
      </w:r>
      <w:r w:rsidRPr="008008B4">
        <w:rPr>
          <w:rFonts w:ascii="Times New Roman" w:hAnsi="Times New Roman" w:cs="Times New Roman"/>
          <w:color w:val="000000" w:themeColor="text1"/>
        </w:rPr>
        <w:t>consum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6B374316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NET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9.0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платформа для реализации логики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ов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2158287" w14:textId="77777777" w:rsidR="008E4238" w:rsidRPr="008C7631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" w:name="теоретическая-часть"/>
      <w:bookmarkEnd w:id="0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Теоретическая часть</w:t>
      </w:r>
    </w:p>
    <w:p w14:paraId="5D5EFB01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2" w:name="проектирование-архитектуры"/>
      <w:bookmarkEnd w:id="1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Контейнеризация</w:t>
      </w:r>
    </w:p>
    <w:p w14:paraId="1FD049E2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онтейнеризация — это технология, позволяющая упаковать приложение с его зависимостями в единый изолированный блок — контейнер. Это обеспечивает переносимость, масштабируемость и согласованность среды выполнения.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Docker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ведущая технология контейнеризации. Использование контейнеров также позволяет легко воссоздавать окружение для CI/CD и упрощает управление зависимостями.</w:t>
      </w:r>
    </w:p>
    <w:p w14:paraId="14AF1887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Кэширование</w:t>
      </w:r>
    </w:p>
    <w:p w14:paraId="1C4CBA14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эширование — это процесс сохранения часто используемых данных для быстрого доступа. В данном проекте используется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Redi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хранилище данных в памяти, которое позволяет значительно снизить нагрузку н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duct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Использование кэша помогает сократить время отклика системы и уменьшает количество обращений к первичным источникам данных.</w:t>
      </w:r>
    </w:p>
    <w:p w14:paraId="468B4C3C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Event-Driven архитектура</w:t>
      </w:r>
    </w:p>
    <w:p w14:paraId="68F871C3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Событийно-ориентированная архитектура (EDA) подразумевает, что компоненты системы обмениваются сообщениями-событиями.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спользуется как брокер сообщений между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rder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другими потребителями. Такой подход повышает масштабируемость и слабую связанность компонентов. Каждый сервис может публиковать или подписываться на события, не зная напрямую о других участниках системы.</w:t>
      </w:r>
    </w:p>
    <w:p w14:paraId="1E31291F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Микросервисная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архитектура</w:t>
      </w:r>
    </w:p>
    <w:p w14:paraId="5F035796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икросервисы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это стиль архитектуры, при котором приложение состоит из небольших независимых сервисов, каждый из которых выполняет конкретную бизнес-функцию и взаимодействует с другими через API или сообщения. Это облегчает масштабирование, обновление и тестирование отдельных компонентов системы.</w:t>
      </w:r>
    </w:p>
    <w:p w14:paraId="1E4400B8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Observability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: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Grafana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Alertmanager</w:t>
      </w:r>
      <w:proofErr w:type="spellEnd"/>
    </w:p>
    <w:p w14:paraId="31DC438C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bservabilit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(наблюдаемость) — это способность системы предоставлять информацию о своём внутреннем состоянии на основе внешних выходов. В современных распределённых системах крайне важно собирать метрики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логировать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события и отслеживать аномалии.</w:t>
      </w:r>
    </w:p>
    <w:p w14:paraId="6A182E3E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система мониторинга и сбора метрик. Сервисы публикуют метрики через HTTP, 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опрашивает их с заданной периодичностью. Примеры метрик: количество запросов, среднее время ответа, количество ошибок.</w:t>
      </w:r>
    </w:p>
    <w:p w14:paraId="3CB2FF4D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Grafan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инструмент визуализации, подключаемый к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Позволяет строить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ашборды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в реальном времени, отображать графики, таблицы и настраивать визуальные панели.</w:t>
      </w:r>
    </w:p>
    <w:p w14:paraId="39F913B3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Alertmanager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компонент, отвечающий за обработку и маршрутизацию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алертов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з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Настраиваются правила, по которым в случае срабатывания триггера (например, "доступность сервиса ниже 90%") отправляется уведомление (например, в Telegram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Email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lack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др.).</w:t>
      </w:r>
    </w:p>
    <w:p w14:paraId="237594FE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акой стек наблюдаемости позволяет не только анализировать текущее состояние системы, но и оперативно реагировать на отклонения и сбои.</w:t>
      </w:r>
    </w:p>
    <w:p w14:paraId="70E19B61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CQRS и Event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Sourcing</w:t>
      </w:r>
      <w:proofErr w:type="spellEnd"/>
    </w:p>
    <w:p w14:paraId="1A12C08B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CQRS (Command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Responsibilit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egregation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) — это архитектурный паттерн, разделяющий операции чтения и записи. В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икросервисной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архитектуре это позволяет использовать разные модели данных и даже разные хранилища для чтения и записи.</w:t>
      </w:r>
    </w:p>
    <w:p w14:paraId="5C7141FA" w14:textId="77777777" w:rsidR="008C7631" w:rsidRPr="008C7631" w:rsidRDefault="008C7631" w:rsidP="008C7631">
      <w:pPr>
        <w:pStyle w:val="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Команды (Command) — операции, изменяющие состояние системы (например, создание заказа).</w:t>
      </w:r>
    </w:p>
    <w:p w14:paraId="7FFCF779" w14:textId="77777777" w:rsidR="008C7631" w:rsidRPr="008C7631" w:rsidRDefault="008C7631" w:rsidP="008C7631">
      <w:pPr>
        <w:pStyle w:val="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просы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— операции, возвращающие данные, не изменяя их (например, получение списка продуктов).</w:t>
      </w:r>
    </w:p>
    <w:p w14:paraId="26AECD20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 рамках CQRS API сервиса делится на два направления, и каждое может масштабироваться или оптимизироваться независимо.</w:t>
      </w:r>
    </w:p>
    <w:p w14:paraId="1B001B52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Event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ourcing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(ES) — паттерн, при котором изменения состояния системы сохраняются в виде последовательности событий. Вместо хранения текущего состояния объекта, хранится список всех событий, приведших к этому состоянию.</w:t>
      </w:r>
    </w:p>
    <w:p w14:paraId="6E24D255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Например, создание заказа и последующие действия по его изменению/отмене записываются как события в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Эти события могут быть переиграны для восстановления полного состояния системы.</w:t>
      </w:r>
    </w:p>
    <w:p w14:paraId="15A5F3E7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Преимущества подхода:</w:t>
      </w:r>
    </w:p>
    <w:p w14:paraId="1A8AA37C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озможность полной трассировки изменений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audit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trail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;</w:t>
      </w:r>
    </w:p>
    <w:p w14:paraId="53AE9939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Гибкость в построении дополнительных представлений данных;</w:t>
      </w:r>
    </w:p>
    <w:p w14:paraId="6C38FCFE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Надёжность восстановления после сбоев.</w:t>
      </w:r>
    </w:p>
    <w:p w14:paraId="614E7B95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В рамках проект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rder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реализует паттерн CQRS: он только создаёт заказы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command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и публикует события, а потенциальный сервис для чтения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) может быть реализован отдельно и подписан н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для построения актуального состояния.</w:t>
      </w:r>
    </w:p>
    <w:p w14:paraId="774136E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50FC0E1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60EEFE4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CAC8790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50570FD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3CC68E2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682134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2C481B0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5C34BDD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BD8A3DD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B36EB71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BB650E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79EE22A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4E7B10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D99A7B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5C423A7A" w14:textId="177EFC16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Проектирование архитектуры</w:t>
      </w:r>
    </w:p>
    <w:p w14:paraId="73CA5008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3" w:name="общая-архитектура"/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Общая архитектура</w:t>
      </w:r>
    </w:p>
    <w:p w14:paraId="336D2A75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>Архитектура включает следующие сервисы:</w:t>
      </w:r>
    </w:p>
    <w:p w14:paraId="7E02A58A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предоставляет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список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продуктов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>.</w:t>
      </w:r>
    </w:p>
    <w:p w14:paraId="46959392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: кэширует результат запроса к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34B2C5E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: создает заказ и публикует сообщение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5F1F44E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контейнеризация-1"/>
      <w:bookmarkEnd w:id="3"/>
      <w:r w:rsidRPr="008008B4">
        <w:rPr>
          <w:rFonts w:ascii="Times New Roman" w:hAnsi="Times New Roman" w:cs="Times New Roman"/>
          <w:color w:val="000000" w:themeColor="text1"/>
          <w:lang w:val="ru-RU"/>
        </w:rPr>
        <w:t>Контейнеризация</w:t>
      </w:r>
    </w:p>
    <w:p w14:paraId="4E362C60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Каждый из сервисов упакован в отдельный </w:t>
      </w:r>
      <w:r w:rsidRPr="008008B4">
        <w:rPr>
          <w:rFonts w:ascii="Times New Roman" w:hAnsi="Times New Roman" w:cs="Times New Roman"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-контейнер. </w:t>
      </w:r>
      <w:r w:rsidRPr="008008B4">
        <w:rPr>
          <w:rFonts w:ascii="Times New Roman" w:hAnsi="Times New Roman" w:cs="Times New Roman"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color w:val="000000" w:themeColor="text1"/>
        </w:rPr>
        <w:t>Compose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спользуется для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оркестрации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сех компонентов:</w:t>
      </w:r>
    </w:p>
    <w:p w14:paraId="0F514920" w14:textId="77777777" w:rsidR="008E4238" w:rsidRPr="008008B4" w:rsidRDefault="00000000" w:rsidP="008008B4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запускается как отдельный контейнер.</w:t>
      </w:r>
    </w:p>
    <w:p w14:paraId="3C6F19D5" w14:textId="77777777" w:rsidR="008E4238" w:rsidRPr="008008B4" w:rsidRDefault="00000000" w:rsidP="008008B4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8008B4">
        <w:rPr>
          <w:rFonts w:ascii="Times New Roman" w:hAnsi="Times New Roman" w:cs="Times New Roman"/>
          <w:color w:val="000000" w:themeColor="text1"/>
        </w:rPr>
        <w:t>Zookeep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— контейнеры для поддержки брокера сообщений.</w:t>
      </w:r>
    </w:p>
    <w:p w14:paraId="0D3EC59E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(универсальный для всех сервисов):</w:t>
      </w:r>
    </w:p>
    <w:p w14:paraId="3C2FEB95" w14:textId="49EC8075" w:rsidR="008E4238" w:rsidRDefault="00000000">
      <w:pPr>
        <w:pStyle w:val="SourceCode"/>
        <w:rPr>
          <w:rStyle w:val="NormalTok"/>
          <w:lang w:val="ru-RU"/>
        </w:rPr>
      </w:pPr>
      <w:r w:rsidRPr="00537B41">
        <w:rPr>
          <w:rStyle w:val="KeywordTok"/>
          <w:color w:val="000000" w:themeColor="text1"/>
        </w:rPr>
        <w:t>FROM</w:t>
      </w:r>
      <w:r w:rsidRPr="00537B41">
        <w:rPr>
          <w:rStyle w:val="NormalTok"/>
          <w:color w:val="000000" w:themeColor="text1"/>
        </w:rPr>
        <w:t xml:space="preserve"> mcr.microsoft.com/dotnet/sdk:9.0 </w:t>
      </w:r>
      <w:r w:rsidRPr="00537B41">
        <w:rPr>
          <w:rStyle w:val="KeywordTok"/>
          <w:color w:val="000000" w:themeColor="text1"/>
        </w:rPr>
        <w:t>AS</w:t>
      </w:r>
      <w:r w:rsidRPr="00537B41">
        <w:rPr>
          <w:rStyle w:val="NormalTok"/>
          <w:color w:val="000000" w:themeColor="text1"/>
        </w:rPr>
        <w:t xml:space="preserve"> build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WORKDIR</w:t>
      </w:r>
      <w:r w:rsidRPr="00537B41">
        <w:rPr>
          <w:rStyle w:val="NormalTok"/>
          <w:color w:val="000000" w:themeColor="text1"/>
        </w:rPr>
        <w:t xml:space="preserve"> /app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</w:t>
      </w:r>
      <w:proofErr w:type="gramStart"/>
      <w:r w:rsidRPr="00537B41">
        <w:rPr>
          <w:rStyle w:val="NormalTok"/>
          <w:color w:val="000000" w:themeColor="text1"/>
        </w:rPr>
        <w:t>*.csproj .</w:t>
      </w:r>
      <w:proofErr w:type="gramEnd"/>
      <w:r w:rsidRPr="00537B41">
        <w:rPr>
          <w:rStyle w:val="NormalTok"/>
          <w:color w:val="000000" w:themeColor="text1"/>
        </w:rPr>
        <w:t>/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RU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ExtensionTok"/>
          <w:color w:val="000000" w:themeColor="text1"/>
        </w:rPr>
        <w:t>dotnet</w:t>
      </w:r>
      <w:r w:rsidRPr="00537B41">
        <w:rPr>
          <w:rStyle w:val="NormalTok"/>
          <w:color w:val="000000" w:themeColor="text1"/>
        </w:rPr>
        <w:t xml:space="preserve"> restore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. </w:t>
      </w:r>
      <w:proofErr w:type="gramStart"/>
      <w:r w:rsidRPr="00537B41">
        <w:rPr>
          <w:rStyle w:val="NormalTok"/>
          <w:color w:val="000000" w:themeColor="text1"/>
        </w:rPr>
        <w:t>./</w:t>
      </w:r>
      <w:proofErr w:type="gramEnd"/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RU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ExtensionTok"/>
          <w:color w:val="000000" w:themeColor="text1"/>
        </w:rPr>
        <w:t>dotnet</w:t>
      </w:r>
      <w:r w:rsidRPr="00537B41">
        <w:rPr>
          <w:rStyle w:val="NormalTok"/>
          <w:color w:val="000000" w:themeColor="text1"/>
        </w:rPr>
        <w:t xml:space="preserve"> publish </w:t>
      </w:r>
      <w:r w:rsidRPr="00537B41">
        <w:rPr>
          <w:rStyle w:val="AttributeTok"/>
          <w:color w:val="000000" w:themeColor="text1"/>
        </w:rPr>
        <w:t>-c</w:t>
      </w:r>
      <w:r w:rsidRPr="00537B41">
        <w:rPr>
          <w:rStyle w:val="NormalTok"/>
          <w:color w:val="000000" w:themeColor="text1"/>
        </w:rPr>
        <w:t xml:space="preserve"> Release </w:t>
      </w:r>
      <w:r w:rsidRPr="00537B41">
        <w:rPr>
          <w:rStyle w:val="AttributeTok"/>
          <w:color w:val="000000" w:themeColor="text1"/>
        </w:rPr>
        <w:t>-o</w:t>
      </w:r>
      <w:r w:rsidRPr="00537B41">
        <w:rPr>
          <w:rStyle w:val="NormalTok"/>
          <w:color w:val="000000" w:themeColor="text1"/>
        </w:rPr>
        <w:t xml:space="preserve"> out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FROM</w:t>
      </w:r>
      <w:r w:rsidRPr="00537B41">
        <w:rPr>
          <w:rStyle w:val="NormalTok"/>
          <w:color w:val="000000" w:themeColor="text1"/>
        </w:rPr>
        <w:t xml:space="preserve"> mcr.microsoft.com/dotnet/aspnet:9.0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WORKDIR</w:t>
      </w:r>
      <w:r w:rsidRPr="00537B41">
        <w:rPr>
          <w:rStyle w:val="NormalTok"/>
          <w:color w:val="000000" w:themeColor="text1"/>
        </w:rPr>
        <w:t xml:space="preserve"> /app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--from=build</w:t>
      </w:r>
      <w:r w:rsidRPr="00537B41">
        <w:rPr>
          <w:rStyle w:val="NormalTok"/>
          <w:color w:val="000000" w:themeColor="text1"/>
        </w:rPr>
        <w:t xml:space="preserve"> /app/out .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ENTRYPOINT</w:t>
      </w:r>
      <w:r w:rsidRPr="00537B41">
        <w:rPr>
          <w:rStyle w:val="NormalTok"/>
          <w:color w:val="000000" w:themeColor="text1"/>
        </w:rPr>
        <w:t xml:space="preserve"> [</w:t>
      </w:r>
      <w:r w:rsidRPr="00537B41">
        <w:rPr>
          <w:rStyle w:val="StringTok"/>
          <w:color w:val="000000" w:themeColor="text1"/>
        </w:rPr>
        <w:t>"dotnet"</w:t>
      </w:r>
      <w:r w:rsidRPr="00537B41">
        <w:rPr>
          <w:rStyle w:val="NormalTok"/>
          <w:color w:val="000000" w:themeColor="text1"/>
        </w:rPr>
        <w:t xml:space="preserve">, </w:t>
      </w:r>
      <w:r w:rsidRPr="00537B41">
        <w:rPr>
          <w:rStyle w:val="StringTok"/>
          <w:color w:val="000000" w:themeColor="text1"/>
        </w:rPr>
        <w:t>"CacheLayer.dll"</w:t>
      </w:r>
      <w:r w:rsidRPr="00537B41">
        <w:rPr>
          <w:rStyle w:val="NormalTok"/>
          <w:color w:val="000000" w:themeColor="text1"/>
        </w:rPr>
        <w:t xml:space="preserve">] </w:t>
      </w:r>
      <w:r w:rsidR="00537B41" w:rsidRPr="00537B41">
        <w:rPr>
          <w:rStyle w:val="NormalTok"/>
          <w:color w:val="000000" w:themeColor="text1"/>
        </w:rPr>
        <w:t>#</w:t>
      </w:r>
      <w:r w:rsidRPr="00537B41">
        <w:rPr>
          <w:rStyle w:val="NormalTok"/>
          <w:color w:val="000000" w:themeColor="text1"/>
        </w:rPr>
        <w:t xml:space="preserve"> CacheLayer.dll </w:t>
      </w:r>
      <w:proofErr w:type="spellStart"/>
      <w:r w:rsidRPr="00537B41">
        <w:rPr>
          <w:rStyle w:val="NormalTok"/>
          <w:color w:val="000000" w:themeColor="text1"/>
        </w:rPr>
        <w:t>заменяется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на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нужный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сервис</w:t>
      </w:r>
      <w:proofErr w:type="spellEnd"/>
    </w:p>
    <w:p w14:paraId="73147411" w14:textId="7DD36FD4" w:rsidR="00DD6F45" w:rsidRPr="00DD6F45" w:rsidRDefault="00DD6F45" w:rsidP="00DD6F45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Рисунок 1 Листинг </w:t>
      </w:r>
      <w:proofErr w:type="spellStart"/>
      <w:r>
        <w:rPr>
          <w:rStyle w:val="NormalTok"/>
          <w:rFonts w:ascii="Times New Roman" w:hAnsi="Times New Roman" w:cs="Times New Roman"/>
          <w:sz w:val="24"/>
        </w:rPr>
        <w:t>Dockerfile</w:t>
      </w:r>
      <w:proofErr w:type="spellEnd"/>
    </w:p>
    <w:p w14:paraId="156D7AEA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bookmarkStart w:id="5" w:name="кэширование-1"/>
      <w:bookmarkEnd w:id="4"/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Кэширование</w:t>
      </w:r>
      <w:proofErr w:type="spellEnd"/>
    </w:p>
    <w:p w14:paraId="241116EF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В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спользуется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StackExchang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 Данные продуктов кэшируются на 5 минут при первом запросе.</w:t>
      </w:r>
    </w:p>
    <w:p w14:paraId="3EA9A3F1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6" w:name="event-driven"/>
      <w:bookmarkEnd w:id="5"/>
      <w:r w:rsidRPr="008008B4">
        <w:rPr>
          <w:rFonts w:ascii="Times New Roman" w:hAnsi="Times New Roman" w:cs="Times New Roman"/>
          <w:b/>
          <w:bCs/>
          <w:color w:val="000000" w:themeColor="text1"/>
        </w:rPr>
        <w:lastRenderedPageBreak/>
        <w:t>Event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-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Driven</w:t>
      </w:r>
    </w:p>
    <w:p w14:paraId="0D033B95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отправляет заказы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топик 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order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с помощью библиотеки 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Confluent</w:t>
      </w:r>
      <w:r w:rsidRPr="008008B4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. Потребителя для заказов в данной реализации 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НЕ РЕАЛИЗОВАНО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0116D3D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7" w:name="бизнес-логика"/>
      <w:bookmarkEnd w:id="6"/>
      <w:proofErr w:type="spellStart"/>
      <w:r w:rsidRPr="008008B4">
        <w:rPr>
          <w:rFonts w:ascii="Times New Roman" w:hAnsi="Times New Roman" w:cs="Times New Roman"/>
          <w:color w:val="000000" w:themeColor="text1"/>
        </w:rPr>
        <w:t>Бизнес-логика</w:t>
      </w:r>
      <w:proofErr w:type="spellEnd"/>
    </w:p>
    <w:p w14:paraId="47989A25" w14:textId="77777777" w:rsidR="008E4238" w:rsidRPr="008008B4" w:rsidRDefault="00000000" w:rsidP="008008B4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008B4">
        <w:rPr>
          <w:rFonts w:ascii="Times New Roman" w:hAnsi="Times New Roman" w:cs="Times New Roman"/>
          <w:color w:val="000000" w:themeColor="text1"/>
        </w:rPr>
        <w:t>ProductService отдает список фиксированных продуктов (“Keyboard”, “Mouse”, “Monitor”, “CPU”).</w:t>
      </w:r>
    </w:p>
    <w:p w14:paraId="445E673D" w14:textId="77777777" w:rsidR="008E4238" w:rsidRPr="008008B4" w:rsidRDefault="00000000" w:rsidP="008008B4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оверяет 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при отсутствии кэша запрашивает данные у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9E3E4D4" w14:textId="617F1DA0" w:rsidR="007954C3" w:rsidRDefault="00000000" w:rsidP="007954C3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и </w:t>
      </w:r>
      <w:r w:rsidRPr="008008B4">
        <w:rPr>
          <w:rFonts w:ascii="Times New Roman" w:hAnsi="Times New Roman" w:cs="Times New Roman"/>
          <w:color w:val="000000" w:themeColor="text1"/>
        </w:rPr>
        <w:t>POST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-запросе создает заказ и отправляет его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85A530B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9571D9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5F56D2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F2C027A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872E3AC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B7243D4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183472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23A78FA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1CE18BA8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876518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F61A1D9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A32633B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AA3A83F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7CEA7B1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655E421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D76F69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753718F" w14:textId="77777777" w:rsidR="007954C3" w:rsidRP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1A5571D" w14:textId="4C630B07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8" w:name="реализация"/>
      <w:bookmarkEnd w:id="2"/>
      <w:bookmarkEnd w:id="7"/>
      <w:r w:rsidRPr="008008B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Реализация</w:t>
      </w:r>
    </w:p>
    <w:p w14:paraId="6F0BEB58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9" w:name="структура-проекта"/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Структура проекта</w:t>
      </w:r>
    </w:p>
    <w:p w14:paraId="375079E4" w14:textId="0F565A0B" w:rsidR="008E4238" w:rsidRPr="00FC4587" w:rsidRDefault="00000000">
      <w:pPr>
        <w:pStyle w:val="SourceCode"/>
        <w:rPr>
          <w:rStyle w:val="VerbatimChar"/>
          <w:rFonts w:ascii="Georgia" w:hAnsi="Georgia" w:cs="Times New Roman"/>
          <w:color w:val="000000" w:themeColor="text1"/>
        </w:rPr>
      </w:pP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jectRoot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docker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-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compose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yml</w:t>
      </w:r>
      <w:proofErr w:type="spellEnd"/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ductService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</w:t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└──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proofErr w:type="spellEnd"/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CacheLayer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</w:t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│   └──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proofErr w:type="spellEnd"/>
      <w:r w:rsidRPr="00FC4587">
        <w:rPr>
          <w:rFonts w:ascii="Georgia" w:hAnsi="Georgia" w:cs="Times New Roman"/>
          <w:color w:val="000000" w:themeColor="text1"/>
        </w:rPr>
        <w:br/>
      </w:r>
      <w:r w:rsidR="00FC4587" w:rsidRPr="00FC4587">
        <w:rPr>
          <w:rStyle w:val="VerbatimChar"/>
          <w:rFonts w:ascii="Georgia" w:hAnsi="Georgia" w:cs="Times New Roman"/>
          <w:color w:val="000000" w:themeColor="text1"/>
        </w:rPr>
        <w:t>└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OrderService</w:t>
      </w:r>
      <w:proofErr w:type="spellEnd"/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 </w:t>
      </w:r>
      <w:r w:rsidR="00FC4587">
        <w:rPr>
          <w:rStyle w:val="VerbatimChar"/>
          <w:rFonts w:ascii="Georgia" w:hAnsi="Georgia" w:cs="Times New Roman"/>
          <w:color w:val="000000" w:themeColor="text1"/>
        </w:rPr>
        <w:t xml:space="preserve">    </w:t>
      </w:r>
      <w:r w:rsidRPr="00FC4587">
        <w:rPr>
          <w:rStyle w:val="VerbatimChar"/>
          <w:rFonts w:ascii="Times New Roman" w:hAnsi="Times New Roman" w:cs="Times New Roman"/>
          <w:color w:val="000000" w:themeColor="text1"/>
        </w:rPr>
        <w:t>├</w:t>
      </w:r>
      <w:r w:rsidRPr="00FC4587">
        <w:rPr>
          <w:rStyle w:val="VerbatimChar"/>
          <w:rFonts w:ascii="Georgia" w:hAnsi="Georgia" w:cs="Georgia"/>
          <w:color w:val="000000" w:themeColor="text1"/>
        </w:rPr>
        <w:t>──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/</w:t>
      </w:r>
      <w:r w:rsidRPr="00FC4587">
        <w:rPr>
          <w:rFonts w:ascii="Georgia" w:hAnsi="Georgia" w:cs="Times New Roman"/>
          <w:color w:val="000000" w:themeColor="text1"/>
        </w:rPr>
        <w:br/>
      </w:r>
      <w:r w:rsidR="00FC4587">
        <w:rPr>
          <w:rStyle w:val="VerbatimChar"/>
          <w:rFonts w:ascii="Georgia" w:hAnsi="Georgia" w:cs="Times New Roman"/>
          <w:color w:val="000000" w:themeColor="text1"/>
        </w:rPr>
        <w:t xml:space="preserve"> 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  </w:t>
      </w:r>
      <w:r w:rsidR="00FC4587">
        <w:rPr>
          <w:rStyle w:val="VerbatimChar"/>
          <w:rFonts w:ascii="Georgia" w:hAnsi="Georgia" w:cs="Times New Roman"/>
          <w:color w:val="000000" w:themeColor="text1"/>
        </w:rPr>
        <w:t xml:space="preserve">   </w:t>
      </w:r>
      <w:r w:rsidRPr="00FC4587">
        <w:rPr>
          <w:rStyle w:val="VerbatimChar"/>
          <w:rFonts w:ascii="Georgia" w:hAnsi="Georgia" w:cs="Times New Roman"/>
          <w:color w:val="000000" w:themeColor="text1"/>
        </w:rPr>
        <w:t xml:space="preserve">└──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FC4587">
        <w:rPr>
          <w:rStyle w:val="VerbatimChar"/>
          <w:rFonts w:ascii="Georgia" w:hAnsi="Georgia" w:cs="Times New Roman"/>
          <w:color w:val="000000" w:themeColor="text1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proofErr w:type="spellEnd"/>
    </w:p>
    <w:p w14:paraId="70AE3C45" w14:textId="0C5109E8" w:rsidR="00DD6F45" w:rsidRPr="00DD6F45" w:rsidRDefault="00DD6F45" w:rsidP="00DD6F45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Рисунок </w:t>
      </w:r>
      <w:r w:rsidR="00FC4587">
        <w:rPr>
          <w:rStyle w:val="NormalTok"/>
          <w:rFonts w:ascii="Times New Roman" w:hAnsi="Times New Roman" w:cs="Times New Roman"/>
          <w:sz w:val="24"/>
          <w:lang w:val="ru-RU"/>
        </w:rPr>
        <w:t>2</w:t>
      </w: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="00FC4587">
        <w:rPr>
          <w:rStyle w:val="NormalTok"/>
          <w:rFonts w:ascii="Times New Roman" w:hAnsi="Times New Roman" w:cs="Times New Roman"/>
          <w:sz w:val="24"/>
          <w:lang w:val="ru-RU"/>
        </w:rPr>
        <w:t>Структура проекта</w:t>
      </w:r>
    </w:p>
    <w:p w14:paraId="25610176" w14:textId="77777777" w:rsidR="008E4238" w:rsidRPr="008008B4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контроллеры"/>
      <w:bookmarkEnd w:id="9"/>
      <w:r w:rsidRPr="008008B4">
        <w:rPr>
          <w:rFonts w:ascii="Times New Roman" w:hAnsi="Times New Roman" w:cs="Times New Roman"/>
          <w:color w:val="000000" w:themeColor="text1"/>
          <w:lang w:val="ru-RU"/>
        </w:rPr>
        <w:t>Контроллеры</w:t>
      </w:r>
    </w:p>
    <w:p w14:paraId="1581D959" w14:textId="77777777" w:rsidR="008E4238" w:rsidRPr="008008B4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FC4587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FC4587">
        <w:rPr>
          <w:rFonts w:ascii="Times New Roman" w:hAnsi="Times New Roman" w:cs="Times New Roman"/>
          <w:color w:val="000000" w:themeColor="text1"/>
          <w:lang w:val="ru-RU"/>
        </w:rPr>
        <w:t>/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ProductsController</w:t>
      </w:r>
      <w:proofErr w:type="spellEnd"/>
      <w:r w:rsidRPr="00FC4587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FC4587">
        <w:rPr>
          <w:rFonts w:ascii="Times New Roman" w:hAnsi="Times New Roman" w:cs="Times New Roman"/>
          <w:color w:val="000000" w:themeColor="text1"/>
        </w:rPr>
        <w:t>c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реализует проверку и установку кэша:</w:t>
      </w:r>
    </w:p>
    <w:p w14:paraId="317BD7C4" w14:textId="77777777" w:rsidR="008E4238" w:rsidRPr="00537B41" w:rsidRDefault="00000000">
      <w:pPr>
        <w:pStyle w:val="SourceCode"/>
        <w:rPr>
          <w:color w:val="000000" w:themeColor="text1"/>
        </w:rPr>
      </w:pPr>
      <w:r w:rsidRPr="00537B41">
        <w:rPr>
          <w:rStyle w:val="OperatorTok"/>
          <w:color w:val="000000" w:themeColor="text1"/>
        </w:rPr>
        <w:t>[</w:t>
      </w:r>
      <w:proofErr w:type="spellStart"/>
      <w:r w:rsidRPr="00537B41">
        <w:rPr>
          <w:rStyle w:val="NormalTok"/>
          <w:color w:val="000000" w:themeColor="text1"/>
        </w:rPr>
        <w:t>HttpGet</w:t>
      </w:r>
      <w:proofErr w:type="spellEnd"/>
      <w:r w:rsidRPr="00537B41">
        <w:rPr>
          <w:rStyle w:val="OperatorTok"/>
          <w:color w:val="000000" w:themeColor="text1"/>
        </w:rPr>
        <w:t>]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public</w:t>
      </w:r>
      <w:r w:rsidRPr="00537B41">
        <w:rPr>
          <w:rStyle w:val="NormalTok"/>
          <w:color w:val="000000" w:themeColor="text1"/>
        </w:rPr>
        <w:t xml:space="preserve"> async Task</w:t>
      </w:r>
      <w:r w:rsidRPr="00537B41">
        <w:rPr>
          <w:rStyle w:val="OperatorTok"/>
          <w:color w:val="000000" w:themeColor="text1"/>
        </w:rPr>
        <w:t>&lt;</w:t>
      </w:r>
      <w:proofErr w:type="spellStart"/>
      <w:r w:rsidRPr="00537B41">
        <w:rPr>
          <w:rStyle w:val="NormalTok"/>
          <w:color w:val="000000" w:themeColor="text1"/>
        </w:rPr>
        <w:t>IActionResult</w:t>
      </w:r>
      <w:proofErr w:type="spellEnd"/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Get</w:t>
      </w:r>
      <w:r w:rsidRPr="00537B41">
        <w:rPr>
          <w:rStyle w:val="OperatorTok"/>
          <w:color w:val="000000" w:themeColor="text1"/>
        </w:rPr>
        <w:t>()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achedData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_cach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GetString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products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if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(!</w:t>
      </w:r>
      <w:r w:rsidRPr="00537B41">
        <w:rPr>
          <w:rStyle w:val="DataTypeTok"/>
          <w:color w:val="000000" w:themeColor="text1"/>
        </w:rPr>
        <w:t>string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IsNullOrEmpty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cachedData</w:t>
      </w:r>
      <w:r w:rsidRPr="00537B41">
        <w:rPr>
          <w:rStyle w:val="OperatorTok"/>
          <w:color w:val="000000" w:themeColor="text1"/>
        </w:rPr>
        <w:t>)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Deserializ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DataTypeTok"/>
          <w:color w:val="000000" w:themeColor="text1"/>
        </w:rPr>
        <w:t>object</w:t>
      </w:r>
      <w:r w:rsidRPr="00537B41">
        <w:rPr>
          <w:rStyle w:val="OperatorTok"/>
          <w:color w:val="000000" w:themeColor="text1"/>
        </w:rPr>
        <w:t>&gt;(</w:t>
      </w:r>
      <w:r w:rsidRPr="00537B41">
        <w:rPr>
          <w:rStyle w:val="NormalTok"/>
          <w:color w:val="000000" w:themeColor="text1"/>
        </w:rPr>
        <w:t>cachedData</w:t>
      </w:r>
      <w:r w:rsidRPr="00537B41">
        <w:rPr>
          <w:rStyle w:val="OperatorTok"/>
          <w:color w:val="000000" w:themeColor="text1"/>
        </w:rPr>
        <w:t>)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lient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_httpClientFactory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CreateClient</w:t>
      </w:r>
      <w:r w:rsidRPr="00537B41">
        <w:rPr>
          <w:rStyle w:val="OperatorTok"/>
          <w:color w:val="000000" w:themeColor="text1"/>
        </w:rPr>
        <w:t>(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respons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client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Get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http://productservice:8080/products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if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(!</w:t>
      </w:r>
      <w:r w:rsidRPr="00537B41">
        <w:rPr>
          <w:rStyle w:val="NormalTok"/>
          <w:color w:val="000000" w:themeColor="text1"/>
        </w:rPr>
        <w:t>respons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IsSuccessStatusCode</w:t>
      </w:r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StatusCode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DecValTok"/>
          <w:color w:val="000000" w:themeColor="text1"/>
        </w:rPr>
        <w:t>500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StringTok"/>
          <w:color w:val="000000" w:themeColor="text1"/>
        </w:rPr>
        <w:t>"Не удалось получить продукты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ontent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respons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Content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ReadAsStringAsync</w:t>
      </w:r>
      <w:r w:rsidRPr="00537B41">
        <w:rPr>
          <w:rStyle w:val="OperatorTok"/>
          <w:color w:val="000000" w:themeColor="text1"/>
        </w:rPr>
        <w:t>(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await _cach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SetString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products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content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DistributedCacheEntryOptions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AbsoluteExpirationRelativeToNow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TimeSpan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FromMinutes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DecValTok"/>
          <w:color w:val="000000" w:themeColor="text1"/>
        </w:rPr>
        <w:t>5</w:t>
      </w:r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Deserializ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DataTypeTok"/>
          <w:color w:val="000000" w:themeColor="text1"/>
        </w:rPr>
        <w:t>object</w:t>
      </w:r>
      <w:r w:rsidRPr="00537B41">
        <w:rPr>
          <w:rStyle w:val="OperatorTok"/>
          <w:color w:val="000000" w:themeColor="text1"/>
        </w:rPr>
        <w:t>&gt;(</w:t>
      </w:r>
      <w:r w:rsidRPr="00537B41">
        <w:rPr>
          <w:rStyle w:val="NormalTok"/>
          <w:color w:val="000000" w:themeColor="text1"/>
        </w:rPr>
        <w:t>content</w:t>
      </w:r>
      <w:r w:rsidRPr="00537B41">
        <w:rPr>
          <w:rStyle w:val="OperatorTok"/>
          <w:color w:val="000000" w:themeColor="text1"/>
        </w:rPr>
        <w:t>));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}</w:t>
      </w:r>
    </w:p>
    <w:p w14:paraId="37908EEB" w14:textId="10B60D6C" w:rsidR="00FC4587" w:rsidRPr="00FC4587" w:rsidRDefault="00FC4587" w:rsidP="00FC4587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FC4587">
        <w:rPr>
          <w:rStyle w:val="NormalTok"/>
          <w:rFonts w:ascii="Times New Roman" w:hAnsi="Times New Roman" w:cs="Times New Roman"/>
          <w:sz w:val="24"/>
        </w:rPr>
        <w:t>3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контроллера</w:t>
      </w:r>
      <w:r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FC4587">
        <w:rPr>
          <w:rFonts w:ascii="Times New Roman" w:hAnsi="Times New Roman" w:cs="Times New Roman"/>
          <w:color w:val="000000" w:themeColor="text1"/>
        </w:rPr>
        <w:t>/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ProductsController.cs</w:t>
      </w:r>
      <w:proofErr w:type="spellEnd"/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</w:p>
    <w:p w14:paraId="77114906" w14:textId="1E68DA6F" w:rsidR="008E4238" w:rsidRPr="008008B4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FC4587">
        <w:rPr>
          <w:rFonts w:ascii="Times New Roman" w:hAnsi="Times New Roman" w:cs="Times New Roman"/>
        </w:rPr>
        <w:t>OrderService</w:t>
      </w:r>
      <w:proofErr w:type="spellEnd"/>
      <w:r w:rsidRPr="00FC4587">
        <w:rPr>
          <w:rFonts w:ascii="Times New Roman" w:hAnsi="Times New Roman" w:cs="Times New Roman"/>
        </w:rPr>
        <w:t>/</w:t>
      </w:r>
      <w:proofErr w:type="spellStart"/>
      <w:r w:rsidRPr="00FC4587">
        <w:rPr>
          <w:rFonts w:ascii="Times New Roman" w:hAnsi="Times New Roman" w:cs="Times New Roman"/>
        </w:rPr>
        <w:t>OrderController.cs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реализует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отправку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заказа</w:t>
      </w:r>
      <w:proofErr w:type="spellEnd"/>
      <w:r w:rsidRPr="008008B4">
        <w:rPr>
          <w:rFonts w:ascii="Times New Roman" w:hAnsi="Times New Roman" w:cs="Times New Roman"/>
        </w:rPr>
        <w:t xml:space="preserve"> в Kafka:</w:t>
      </w:r>
    </w:p>
    <w:p w14:paraId="6D2B6EAD" w14:textId="77777777" w:rsidR="008E4238" w:rsidRDefault="00000000">
      <w:pPr>
        <w:pStyle w:val="SourceCode"/>
        <w:rPr>
          <w:rStyle w:val="OperatorTok"/>
          <w:color w:val="000000" w:themeColor="text1"/>
        </w:rPr>
      </w:pPr>
      <w:r>
        <w:rPr>
          <w:rStyle w:val="OperatorTok"/>
        </w:rPr>
        <w:t>[</w:t>
      </w:r>
      <w:proofErr w:type="spellStart"/>
      <w:r>
        <w:rPr>
          <w:rStyle w:val="NormalTok"/>
        </w:rPr>
        <w:t>HttpPost</w:t>
      </w:r>
      <w:proofErr w:type="spellEnd"/>
      <w:r>
        <w:rPr>
          <w:rStyle w:val="OperatorTok"/>
        </w:rPr>
        <w:t>]</w:t>
      </w:r>
      <w:r>
        <w:br/>
      </w:r>
      <w:r w:rsidRPr="00537B41">
        <w:rPr>
          <w:rStyle w:val="KeywordTok"/>
          <w:color w:val="000000" w:themeColor="text1"/>
        </w:rPr>
        <w:t>public</w:t>
      </w:r>
      <w:r w:rsidRPr="00537B41">
        <w:rPr>
          <w:rStyle w:val="NormalTok"/>
          <w:color w:val="000000" w:themeColor="text1"/>
        </w:rPr>
        <w:t xml:space="preserve"> async Task</w:t>
      </w:r>
      <w:r w:rsidRPr="00537B41">
        <w:rPr>
          <w:rStyle w:val="OperatorTok"/>
          <w:color w:val="000000" w:themeColor="text1"/>
        </w:rPr>
        <w:t>&lt;</w:t>
      </w:r>
      <w:proofErr w:type="spellStart"/>
      <w:r w:rsidRPr="00537B41">
        <w:rPr>
          <w:rStyle w:val="NormalTok"/>
          <w:color w:val="000000" w:themeColor="text1"/>
        </w:rPr>
        <w:t>IActionResult</w:t>
      </w:r>
      <w:proofErr w:type="spellEnd"/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537B41">
        <w:rPr>
          <w:rStyle w:val="FunctionTok"/>
          <w:color w:val="000000" w:themeColor="text1"/>
        </w:rPr>
        <w:t>CreateOrder</w:t>
      </w:r>
      <w:proofErr w:type="spellEnd"/>
      <w:r w:rsidRPr="00537B41">
        <w:rPr>
          <w:rStyle w:val="OperatorTok"/>
          <w:color w:val="000000" w:themeColor="text1"/>
        </w:rPr>
        <w:t>(</w:t>
      </w:r>
      <w:proofErr w:type="gramEnd"/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lastRenderedPageBreak/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order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OrderId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Guid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NewGuid</w:t>
      </w:r>
      <w:proofErr w:type="spellEnd"/>
      <w:r w:rsidRPr="00537B41">
        <w:rPr>
          <w:rStyle w:val="OperatorTok"/>
          <w:color w:val="000000" w:themeColor="text1"/>
        </w:rPr>
        <w:t>(),</w:t>
      </w:r>
      <w:r w:rsidRPr="00537B41">
        <w:rPr>
          <w:rStyle w:val="NormalTok"/>
          <w:color w:val="000000" w:themeColor="text1"/>
        </w:rPr>
        <w:t xml:space="preserve"> Timestamp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DateTim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UtcNow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}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Serialize</w:t>
      </w:r>
      <w:proofErr w:type="spellEnd"/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order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await _</w:t>
      </w:r>
      <w:proofErr w:type="spellStart"/>
      <w:r w:rsidRPr="00537B41">
        <w:rPr>
          <w:rStyle w:val="NormalTok"/>
          <w:color w:val="000000" w:themeColor="text1"/>
        </w:rPr>
        <w:t>produc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ProduceAsync</w:t>
      </w:r>
      <w:proofErr w:type="spellEnd"/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orders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Messag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NormalTok"/>
          <w:color w:val="000000" w:themeColor="text1"/>
        </w:rPr>
        <w:t>Null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DataTypeTok"/>
          <w:color w:val="000000" w:themeColor="text1"/>
        </w:rPr>
        <w:t>string</w:t>
      </w:r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Valu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messag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StringTok"/>
          <w:color w:val="000000" w:themeColor="text1"/>
        </w:rPr>
        <w:t>"Order sent to Kafka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order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}</w:t>
      </w:r>
    </w:p>
    <w:p w14:paraId="421C2FFD" w14:textId="42743505" w:rsidR="00FC4587" w:rsidRPr="00FC4587" w:rsidRDefault="00FC4587" w:rsidP="00FC4587">
      <w:pPr>
        <w:pStyle w:val="SourceCode"/>
        <w:jc w:val="center"/>
        <w:rPr>
          <w:rStyle w:val="OperatorTok"/>
          <w:color w:val="000000" w:themeColor="text1"/>
        </w:rPr>
      </w:pP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3 </w:t>
      </w: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контроллера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FC4587">
        <w:rPr>
          <w:rFonts w:ascii="Times New Roman" w:hAnsi="Times New Roman" w:cs="Times New Roman"/>
        </w:rPr>
        <w:t>OrderService</w:t>
      </w:r>
      <w:proofErr w:type="spellEnd"/>
      <w:r w:rsidRPr="00FC4587">
        <w:rPr>
          <w:rFonts w:ascii="Times New Roman" w:hAnsi="Times New Roman" w:cs="Times New Roman"/>
        </w:rPr>
        <w:t>/</w:t>
      </w:r>
      <w:proofErr w:type="spellStart"/>
      <w:r w:rsidRPr="00FC4587">
        <w:rPr>
          <w:rFonts w:ascii="Times New Roman" w:hAnsi="Times New Roman" w:cs="Times New Roman"/>
        </w:rPr>
        <w:t>OrderController.cs</w:t>
      </w:r>
      <w:proofErr w:type="spellEnd"/>
    </w:p>
    <w:p w14:paraId="3641DAA9" w14:textId="77777777" w:rsidR="008E4238" w:rsidRPr="007954C3" w:rsidRDefault="00000000">
      <w:pPr>
        <w:pStyle w:val="3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1" w:name="ссылка-на-репозиторий"/>
      <w:bookmarkEnd w:id="10"/>
      <w:r w:rsidRPr="007954C3">
        <w:rPr>
          <w:rFonts w:ascii="Times New Roman" w:hAnsi="Times New Roman" w:cs="Times New Roman"/>
          <w:b/>
          <w:bCs/>
          <w:color w:val="000000" w:themeColor="text1"/>
          <w:lang w:val="ru-RU"/>
        </w:rPr>
        <w:t>Ссылка на репозиторий</w:t>
      </w:r>
    </w:p>
    <w:p w14:paraId="338AD52D" w14:textId="5D3ACCAC" w:rsidR="007954E8" w:rsidRDefault="007954E8" w:rsidP="007954E8">
      <w:pPr>
        <w:pStyle w:val="a0"/>
        <w:rPr>
          <w:rFonts w:ascii="Times New Roman" w:hAnsi="Times New Roman" w:cs="Times New Roman"/>
          <w:lang w:val="ru-RU"/>
        </w:rPr>
      </w:pPr>
      <w:hyperlink r:id="rId5" w:history="1">
        <w:r w:rsidRPr="007954C3">
          <w:rPr>
            <w:rStyle w:val="af"/>
            <w:rFonts w:ascii="Times New Roman" w:hAnsi="Times New Roman" w:cs="Times New Roman"/>
          </w:rPr>
          <w:t>https://github.com/GlebPronin/ArchitecturirovanieKursovayaRabota</w:t>
        </w:r>
      </w:hyperlink>
    </w:p>
    <w:p w14:paraId="76D868B6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D83DEE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4AC7F0B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EE6B7E9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522F480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1193EB7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5438E6E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A0229ED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F6D06C2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9FCF727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09801AB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3E46DF79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7472D6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4AF084E1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61BD7EF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970CE5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5F4FF4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35004A3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F2335A5" w14:textId="77777777" w:rsidR="007954C3" w:rsidRP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D17F732" w14:textId="77777777" w:rsidR="008E4238" w:rsidRPr="007954C3" w:rsidRDefault="00000000">
      <w:pPr>
        <w:pStyle w:val="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2" w:name="тестирование"/>
      <w:bookmarkEnd w:id="8"/>
      <w:bookmarkEnd w:id="11"/>
      <w:r w:rsidRPr="007954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Тестирование</w:t>
      </w:r>
    </w:p>
    <w:p w14:paraId="1B73260A" w14:textId="77777777" w:rsidR="008E4238" w:rsidRPr="00A51856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cachelayer"/>
      <w:proofErr w:type="spellStart"/>
      <w:r w:rsidRPr="00A51856">
        <w:rPr>
          <w:rFonts w:ascii="Times New Roman" w:hAnsi="Times New Roman" w:cs="Times New Roman"/>
          <w:color w:val="000000" w:themeColor="text1"/>
        </w:rPr>
        <w:t>CacheLayer</w:t>
      </w:r>
      <w:proofErr w:type="spellEnd"/>
    </w:p>
    <w:p w14:paraId="65CA7EFF" w14:textId="4B7EB8A2" w:rsidR="008008B4" w:rsidRDefault="00B30AB6" w:rsidP="008008B4">
      <w:pPr>
        <w:pStyle w:val="a0"/>
      </w:pPr>
      <w:r w:rsidRPr="00B30AB6">
        <w:rPr>
          <w:lang w:val="ru-RU"/>
        </w:rPr>
        <w:drawing>
          <wp:inline distT="0" distB="0" distL="0" distR="0" wp14:anchorId="577E0D12" wp14:editId="4592436B">
            <wp:extent cx="6152515" cy="3657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BEE02" w14:textId="696877F2" w:rsidR="00B30AB6" w:rsidRDefault="00B30AB6" w:rsidP="008008B4">
      <w:pPr>
        <w:pStyle w:val="a0"/>
      </w:pPr>
      <w:r w:rsidRPr="00B30AB6">
        <w:drawing>
          <wp:inline distT="0" distB="0" distL="0" distR="0" wp14:anchorId="67CE662A" wp14:editId="7440A3EE">
            <wp:extent cx="6152515" cy="112649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89625" w14:textId="097C5261" w:rsidR="00B30AB6" w:rsidRPr="007954E8" w:rsidRDefault="00B30AB6" w:rsidP="00B30AB6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1 Пример результата </w:t>
      </w: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-запроса из </w:t>
      </w:r>
      <w:proofErr w:type="spellStart"/>
      <w:r w:rsidRPr="007954E8">
        <w:rPr>
          <w:rFonts w:ascii="Times New Roman" w:hAnsi="Times New Roman" w:cs="Times New Roman"/>
        </w:rPr>
        <w:t>CacheLayer</w:t>
      </w:r>
      <w:proofErr w:type="spellEnd"/>
    </w:p>
    <w:p w14:paraId="50B6ED79" w14:textId="4C15F934" w:rsidR="00B30AB6" w:rsidRDefault="00B30AB6" w:rsidP="008008B4">
      <w:pPr>
        <w:pStyle w:val="a0"/>
      </w:pPr>
      <w:r w:rsidRPr="00B30AB6">
        <w:drawing>
          <wp:inline distT="0" distB="0" distL="0" distR="0" wp14:anchorId="02060FFE" wp14:editId="2A841DB9">
            <wp:extent cx="6152515" cy="13766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37D6" w14:textId="072B3CEE" w:rsidR="00B30AB6" w:rsidRPr="007954E8" w:rsidRDefault="00B30AB6" w:rsidP="00537B41">
      <w:pPr>
        <w:pStyle w:val="a0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2 Обработка </w:t>
      </w: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-запроса </w:t>
      </w:r>
    </w:p>
    <w:p w14:paraId="74D525C1" w14:textId="77777777" w:rsidR="008E4238" w:rsidRPr="007954E8" w:rsidRDefault="00000000" w:rsidP="00537B41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products</w:t>
      </w:r>
      <w:r w:rsidRPr="007954E8">
        <w:rPr>
          <w:rFonts w:ascii="Times New Roman" w:hAnsi="Times New Roman" w:cs="Times New Roman"/>
          <w:lang w:val="ru-RU"/>
        </w:rPr>
        <w:t xml:space="preserve"> при первом запросе обращается к </w:t>
      </w:r>
      <w:proofErr w:type="spellStart"/>
      <w:r w:rsidRPr="007954E8">
        <w:rPr>
          <w:rFonts w:ascii="Times New Roman" w:hAnsi="Times New Roman" w:cs="Times New Roman"/>
        </w:rPr>
        <w:t>ProductService</w:t>
      </w:r>
      <w:proofErr w:type="spellEnd"/>
      <w:r w:rsidRPr="007954E8">
        <w:rPr>
          <w:rFonts w:ascii="Times New Roman" w:hAnsi="Times New Roman" w:cs="Times New Roman"/>
          <w:lang w:val="ru-RU"/>
        </w:rPr>
        <w:t>.</w:t>
      </w:r>
    </w:p>
    <w:p w14:paraId="33166F50" w14:textId="1E797872" w:rsidR="00B30AB6" w:rsidRPr="007954E8" w:rsidRDefault="00000000" w:rsidP="00537B41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products</w:t>
      </w:r>
      <w:r w:rsidRPr="007954E8">
        <w:rPr>
          <w:rFonts w:ascii="Times New Roman" w:hAnsi="Times New Roman" w:cs="Times New Roman"/>
          <w:lang w:val="ru-RU"/>
        </w:rPr>
        <w:t xml:space="preserve"> при последующих — возвращает кэшированные данные.</w:t>
      </w:r>
    </w:p>
    <w:p w14:paraId="656E3984" w14:textId="77777777" w:rsidR="008E4238" w:rsidRPr="007954C3" w:rsidRDefault="00000000" w:rsidP="00537B41">
      <w:pPr>
        <w:pStyle w:val="3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14" w:name="orderservice"/>
      <w:bookmarkEnd w:id="13"/>
      <w:proofErr w:type="spellStart"/>
      <w:r w:rsidRPr="007954C3">
        <w:rPr>
          <w:rFonts w:ascii="Times New Roman" w:hAnsi="Times New Roman" w:cs="Times New Roman"/>
          <w:color w:val="000000" w:themeColor="text1"/>
        </w:rPr>
        <w:t>OrderService</w:t>
      </w:r>
      <w:proofErr w:type="spellEnd"/>
    </w:p>
    <w:p w14:paraId="5FAEF1F4" w14:textId="77777777" w:rsidR="008008B4" w:rsidRDefault="008008B4" w:rsidP="00537B41">
      <w:pPr>
        <w:pStyle w:val="a0"/>
        <w:spacing w:line="360" w:lineRule="auto"/>
      </w:pPr>
      <w:r w:rsidRPr="008008B4">
        <w:drawing>
          <wp:inline distT="0" distB="0" distL="0" distR="0" wp14:anchorId="6FDB3D4C" wp14:editId="48CB6E2A">
            <wp:extent cx="6152515" cy="3778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98434" w14:textId="77777777" w:rsidR="008008B4" w:rsidRDefault="008008B4" w:rsidP="00537B41">
      <w:pPr>
        <w:pStyle w:val="a0"/>
        <w:spacing w:line="360" w:lineRule="auto"/>
        <w:jc w:val="center"/>
      </w:pPr>
      <w:r w:rsidRPr="008008B4">
        <w:rPr>
          <w:lang w:val="ru-RU"/>
        </w:rPr>
        <w:drawing>
          <wp:inline distT="0" distB="0" distL="0" distR="0" wp14:anchorId="3F4E2E47" wp14:editId="35523EA6">
            <wp:extent cx="6152515" cy="12439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1B5E0" w14:textId="0968ED79" w:rsidR="008008B4" w:rsidRPr="007954E8" w:rsidRDefault="008008B4" w:rsidP="00537B41">
      <w:pPr>
        <w:pStyle w:val="a0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</w:t>
      </w:r>
      <w:r w:rsidR="00537B41">
        <w:rPr>
          <w:rFonts w:ascii="Times New Roman" w:hAnsi="Times New Roman" w:cs="Times New Roman"/>
          <w:lang w:val="ru-RU"/>
        </w:rPr>
        <w:t>3</w:t>
      </w:r>
      <w:r w:rsidRPr="007954E8">
        <w:rPr>
          <w:rFonts w:ascii="Times New Roman" w:hAnsi="Times New Roman" w:cs="Times New Roman"/>
          <w:lang w:val="ru-RU"/>
        </w:rPr>
        <w:t xml:space="preserve"> Пример результата </w:t>
      </w:r>
      <w:r w:rsidRPr="007954E8">
        <w:rPr>
          <w:rFonts w:ascii="Times New Roman" w:hAnsi="Times New Roman" w:cs="Times New Roman"/>
        </w:rPr>
        <w:t>POST</w:t>
      </w:r>
      <w:r w:rsidRPr="007954E8">
        <w:rPr>
          <w:rFonts w:ascii="Times New Roman" w:hAnsi="Times New Roman" w:cs="Times New Roman"/>
          <w:lang w:val="ru-RU"/>
        </w:rPr>
        <w:t>-запроса</w:t>
      </w:r>
      <w:r w:rsidRPr="007954E8">
        <w:rPr>
          <w:rFonts w:ascii="Times New Roman" w:hAnsi="Times New Roman" w:cs="Times New Roman"/>
          <w:lang w:val="ru-RU"/>
        </w:rPr>
        <w:t xml:space="preserve"> из </w:t>
      </w:r>
      <w:proofErr w:type="spellStart"/>
      <w:r w:rsidRPr="007954E8">
        <w:rPr>
          <w:rFonts w:ascii="Times New Roman" w:hAnsi="Times New Roman" w:cs="Times New Roman"/>
        </w:rPr>
        <w:t>OrderService</w:t>
      </w:r>
      <w:proofErr w:type="spellEnd"/>
    </w:p>
    <w:p w14:paraId="7020D139" w14:textId="77777777" w:rsidR="00DD05F5" w:rsidRDefault="00000000" w:rsidP="00DD05F5">
      <w:pPr>
        <w:pStyle w:val="Compact"/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POS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order</w:t>
      </w:r>
      <w:r w:rsidRPr="007954E8">
        <w:rPr>
          <w:rFonts w:ascii="Times New Roman" w:hAnsi="Times New Roman" w:cs="Times New Roman"/>
          <w:lang w:val="ru-RU"/>
        </w:rPr>
        <w:t xml:space="preserve"> — создаёт заказ, возвращает </w:t>
      </w:r>
      <w:proofErr w:type="spellStart"/>
      <w:r w:rsidRPr="007954E8">
        <w:rPr>
          <w:rStyle w:val="VerbatimChar"/>
          <w:rFonts w:ascii="Times New Roman" w:hAnsi="Times New Roman" w:cs="Times New Roman"/>
        </w:rPr>
        <w:t>OrderId</w:t>
      </w:r>
      <w:proofErr w:type="spellEnd"/>
      <w:r w:rsidRPr="007954E8">
        <w:rPr>
          <w:rFonts w:ascii="Times New Roman" w:hAnsi="Times New Roman" w:cs="Times New Roman"/>
          <w:lang w:val="ru-RU"/>
        </w:rPr>
        <w:t xml:space="preserve"> и сообщение.</w:t>
      </w:r>
    </w:p>
    <w:p w14:paraId="14CE83A2" w14:textId="4EDF85E7" w:rsidR="00537B41" w:rsidRPr="00537B41" w:rsidRDefault="00537B41" w:rsidP="00DD05F5">
      <w:pPr>
        <w:pStyle w:val="Compact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537B41">
        <w:rPr>
          <w:rFonts w:ascii="Times New Roman" w:hAnsi="Times New Roman" w:cs="Times New Roman"/>
          <w:lang w:val="ru-RU"/>
        </w:rPr>
        <w:lastRenderedPageBreak/>
        <w:drawing>
          <wp:inline distT="0" distB="0" distL="0" distR="0" wp14:anchorId="6BE2B3C6" wp14:editId="4132BFD3">
            <wp:extent cx="6152515" cy="37528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AE50" w14:textId="6C09DEE7" w:rsidR="008E4238" w:rsidRDefault="00537B41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исунок 4 </w:t>
      </w:r>
      <w:r w:rsidR="00000000" w:rsidRPr="007954E8">
        <w:rPr>
          <w:rFonts w:ascii="Times New Roman" w:hAnsi="Times New Roman" w:cs="Times New Roman"/>
          <w:lang w:val="ru-RU"/>
        </w:rPr>
        <w:t>Проверка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r w:rsidR="00000000" w:rsidRPr="007954E8">
        <w:rPr>
          <w:rFonts w:ascii="Times New Roman" w:hAnsi="Times New Roman" w:cs="Times New Roman"/>
          <w:lang w:val="ru-RU"/>
        </w:rPr>
        <w:t>в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r w:rsidR="00000000" w:rsidRPr="007954E8">
        <w:rPr>
          <w:rFonts w:ascii="Times New Roman" w:hAnsi="Times New Roman" w:cs="Times New Roman"/>
        </w:rPr>
        <w:t>Kafka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r w:rsidR="00000000" w:rsidRPr="007954E8">
        <w:rPr>
          <w:rFonts w:ascii="Times New Roman" w:hAnsi="Times New Roman" w:cs="Times New Roman"/>
          <w:lang w:val="ru-RU"/>
        </w:rPr>
        <w:t>через</w:t>
      </w:r>
      <w:r w:rsidR="00000000" w:rsidRPr="00537B4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="00000000" w:rsidRPr="007954E8">
        <w:rPr>
          <w:rStyle w:val="VerbatimChar"/>
          <w:rFonts w:ascii="Times New Roman" w:hAnsi="Times New Roman" w:cs="Times New Roman"/>
        </w:rPr>
        <w:t>kafka</w:t>
      </w:r>
      <w:proofErr w:type="spellEnd"/>
      <w:r w:rsidR="00000000" w:rsidRPr="00537B41">
        <w:rPr>
          <w:rStyle w:val="VerbatimChar"/>
          <w:rFonts w:ascii="Times New Roman" w:hAnsi="Times New Roman" w:cs="Times New Roman"/>
          <w:lang w:val="ru-RU"/>
        </w:rPr>
        <w:t>-</w:t>
      </w:r>
      <w:r w:rsidR="00000000" w:rsidRPr="007954E8">
        <w:rPr>
          <w:rStyle w:val="VerbatimChar"/>
          <w:rFonts w:ascii="Times New Roman" w:hAnsi="Times New Roman" w:cs="Times New Roman"/>
        </w:rPr>
        <w:t>console</w:t>
      </w:r>
      <w:r w:rsidR="00000000" w:rsidRPr="00537B41">
        <w:rPr>
          <w:rStyle w:val="VerbatimChar"/>
          <w:rFonts w:ascii="Times New Roman" w:hAnsi="Times New Roman" w:cs="Times New Roman"/>
          <w:lang w:val="ru-RU"/>
        </w:rPr>
        <w:t>-</w:t>
      </w:r>
      <w:r w:rsidR="00000000" w:rsidRPr="007954E8">
        <w:rPr>
          <w:rStyle w:val="VerbatimChar"/>
          <w:rFonts w:ascii="Times New Roman" w:hAnsi="Times New Roman" w:cs="Times New Roman"/>
        </w:rPr>
        <w:t>consumer</w:t>
      </w:r>
      <w:r w:rsidR="00000000" w:rsidRPr="00537B41">
        <w:rPr>
          <w:rStyle w:val="VerbatimChar"/>
          <w:rFonts w:ascii="Times New Roman" w:hAnsi="Times New Roman" w:cs="Times New Roman"/>
          <w:lang w:val="ru-RU"/>
        </w:rPr>
        <w:t>.</w:t>
      </w:r>
      <w:proofErr w:type="spellStart"/>
      <w:r w:rsidR="00000000" w:rsidRPr="007954E8">
        <w:rPr>
          <w:rStyle w:val="VerbatimChar"/>
          <w:rFonts w:ascii="Times New Roman" w:hAnsi="Times New Roman" w:cs="Times New Roman"/>
        </w:rPr>
        <w:t>sh</w:t>
      </w:r>
      <w:proofErr w:type="spellEnd"/>
    </w:p>
    <w:p w14:paraId="66D44499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2A993D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424673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2BF162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8A02AA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F749C3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33EC7AB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3B36532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DA9209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D2CE2F3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651A59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FE2DEFA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68E7D890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68EE62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170571A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DD95629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5636210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EABFB5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36662CB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BE732E6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1595A8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6805C501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433A6BC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F4EDA6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B662D97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6C3C7C4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BFB6EC4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3F23E87" w14:textId="77777777" w:rsidR="007954C3" w:rsidRPr="007954C3" w:rsidRDefault="007954C3" w:rsidP="00537B41">
      <w:pPr>
        <w:pStyle w:val="Compact"/>
        <w:spacing w:line="360" w:lineRule="auto"/>
        <w:ind w:left="-142"/>
        <w:jc w:val="center"/>
        <w:rPr>
          <w:rFonts w:ascii="Times New Roman" w:hAnsi="Times New Roman" w:cs="Times New Roman"/>
          <w:lang w:val="ru-RU"/>
        </w:rPr>
      </w:pPr>
    </w:p>
    <w:p w14:paraId="01A814FF" w14:textId="77777777" w:rsidR="008E4238" w:rsidRPr="007954E8" w:rsidRDefault="00000000" w:rsidP="00537B4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заключение"/>
      <w:bookmarkEnd w:id="12"/>
      <w:bookmarkEnd w:id="14"/>
      <w:r w:rsidRPr="007954E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Заключение</w:t>
      </w:r>
    </w:p>
    <w:p w14:paraId="283A3DA0" w14:textId="77777777" w:rsidR="008E4238" w:rsidRPr="007954E8" w:rsidRDefault="00000000" w:rsidP="00537B41">
      <w:pPr>
        <w:pStyle w:val="FirstParagraph"/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В ходе работы был реализован </w:t>
      </w:r>
      <w:proofErr w:type="spellStart"/>
      <w:r w:rsidRPr="007954E8">
        <w:rPr>
          <w:rFonts w:ascii="Times New Roman" w:hAnsi="Times New Roman" w:cs="Times New Roman"/>
          <w:lang w:val="ru-RU"/>
        </w:rPr>
        <w:t>микросервисный</w:t>
      </w:r>
      <w:proofErr w:type="spellEnd"/>
      <w:r w:rsidRPr="007954E8">
        <w:rPr>
          <w:rFonts w:ascii="Times New Roman" w:hAnsi="Times New Roman" w:cs="Times New Roman"/>
          <w:lang w:val="ru-RU"/>
        </w:rPr>
        <w:t xml:space="preserve"> проект с использованием </w:t>
      </w:r>
      <w:r w:rsidRPr="007954E8">
        <w:rPr>
          <w:rFonts w:ascii="Times New Roman" w:hAnsi="Times New Roman" w:cs="Times New Roman"/>
        </w:rPr>
        <w:t>Docker</w:t>
      </w:r>
      <w:r w:rsidRPr="007954E8">
        <w:rPr>
          <w:rFonts w:ascii="Times New Roman" w:hAnsi="Times New Roman" w:cs="Times New Roman"/>
          <w:lang w:val="ru-RU"/>
        </w:rPr>
        <w:t xml:space="preserve">, </w:t>
      </w:r>
      <w:r w:rsidRPr="007954E8">
        <w:rPr>
          <w:rFonts w:ascii="Times New Roman" w:hAnsi="Times New Roman" w:cs="Times New Roman"/>
        </w:rPr>
        <w:t>Redis</w:t>
      </w:r>
      <w:r w:rsidRPr="007954E8">
        <w:rPr>
          <w:rFonts w:ascii="Times New Roman" w:hAnsi="Times New Roman" w:cs="Times New Roman"/>
          <w:lang w:val="ru-RU"/>
        </w:rPr>
        <w:t xml:space="preserve"> и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 xml:space="preserve">. Были продемонстрированы ключевые архитектурные подходы: кэширование, контейнеризация и </w:t>
      </w:r>
      <w:r w:rsidRPr="007954E8">
        <w:rPr>
          <w:rFonts w:ascii="Times New Roman" w:hAnsi="Times New Roman" w:cs="Times New Roman"/>
        </w:rPr>
        <w:t>event</w:t>
      </w:r>
      <w:r w:rsidRPr="007954E8">
        <w:rPr>
          <w:rFonts w:ascii="Times New Roman" w:hAnsi="Times New Roman" w:cs="Times New Roman"/>
          <w:lang w:val="ru-RU"/>
        </w:rPr>
        <w:t>-</w:t>
      </w:r>
      <w:r w:rsidRPr="007954E8">
        <w:rPr>
          <w:rFonts w:ascii="Times New Roman" w:hAnsi="Times New Roman" w:cs="Times New Roman"/>
        </w:rPr>
        <w:t>driven</w:t>
      </w:r>
      <w:r w:rsidRPr="007954E8">
        <w:rPr>
          <w:rFonts w:ascii="Times New Roman" w:hAnsi="Times New Roman" w:cs="Times New Roman"/>
          <w:lang w:val="ru-RU"/>
        </w:rPr>
        <w:t xml:space="preserve"> взаимодействие. Проект позволяет масштабировать функциональность и легко расширяется дополнительными потребителями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>.</w:t>
      </w:r>
    </w:p>
    <w:p w14:paraId="5D5AE570" w14:textId="77777777" w:rsidR="008E4238" w:rsidRPr="007954E8" w:rsidRDefault="00000000" w:rsidP="00537B41">
      <w:pPr>
        <w:pStyle w:val="a0"/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Результаты:</w:t>
      </w:r>
    </w:p>
    <w:p w14:paraId="0320D584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>Повышена производительность за счёт кэширования.</w:t>
      </w:r>
    </w:p>
    <w:p w14:paraId="1DABE041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Продемонстрирована отправка событий в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>.</w:t>
      </w:r>
    </w:p>
    <w:p w14:paraId="65C6D30A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Обеспечена модульность благодаря Docker.</w:t>
      </w:r>
    </w:p>
    <w:p w14:paraId="179B04AC" w14:textId="77777777" w:rsidR="008E4238" w:rsidRPr="007954E8" w:rsidRDefault="00000000" w:rsidP="00537B41">
      <w:pPr>
        <w:pStyle w:val="2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16" w:name="список-литературы"/>
      <w:bookmarkEnd w:id="15"/>
      <w:r w:rsidRPr="007954E8">
        <w:rPr>
          <w:rFonts w:ascii="Times New Roman" w:hAnsi="Times New Roman" w:cs="Times New Roman"/>
          <w:color w:val="000000" w:themeColor="text1"/>
        </w:rPr>
        <w:t>Список литературы</w:t>
      </w:r>
    </w:p>
    <w:p w14:paraId="248F6AC2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7954E8">
        <w:rPr>
          <w:rFonts w:ascii="Times New Roman" w:hAnsi="Times New Roman" w:cs="Times New Roman"/>
        </w:rPr>
        <w:t>Redislabs</w:t>
      </w:r>
      <w:proofErr w:type="spellEnd"/>
      <w:r w:rsidRPr="007954E8">
        <w:rPr>
          <w:rFonts w:ascii="Times New Roman" w:hAnsi="Times New Roman" w:cs="Times New Roman"/>
        </w:rPr>
        <w:t xml:space="preserve">. Redis documentation. </w:t>
      </w:r>
      <w:hyperlink r:id="rId12">
        <w:r w:rsidRPr="007954E8">
          <w:rPr>
            <w:rStyle w:val="af"/>
            <w:rFonts w:ascii="Times New Roman" w:hAnsi="Times New Roman" w:cs="Times New Roman"/>
          </w:rPr>
          <w:t>https://redis.io</w:t>
        </w:r>
        <w:r w:rsidRPr="007954E8">
          <w:rPr>
            <w:rStyle w:val="af"/>
            <w:rFonts w:ascii="Times New Roman" w:hAnsi="Times New Roman" w:cs="Times New Roman"/>
          </w:rPr>
          <w:t>/</w:t>
        </w:r>
        <w:r w:rsidRPr="007954E8">
          <w:rPr>
            <w:rStyle w:val="af"/>
            <w:rFonts w:ascii="Times New Roman" w:hAnsi="Times New Roman" w:cs="Times New Roman"/>
          </w:rPr>
          <w:t>docs/</w:t>
        </w:r>
      </w:hyperlink>
    </w:p>
    <w:p w14:paraId="2CFF5152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Docker Docs. </w:t>
      </w:r>
      <w:hyperlink r:id="rId13">
        <w:r w:rsidRPr="007954E8">
          <w:rPr>
            <w:rStyle w:val="af"/>
            <w:rFonts w:ascii="Times New Roman" w:hAnsi="Times New Roman" w:cs="Times New Roman"/>
          </w:rPr>
          <w:t>https://docs.doc</w:t>
        </w:r>
        <w:r w:rsidRPr="007954E8">
          <w:rPr>
            <w:rStyle w:val="af"/>
            <w:rFonts w:ascii="Times New Roman" w:hAnsi="Times New Roman" w:cs="Times New Roman"/>
          </w:rPr>
          <w:t>k</w:t>
        </w:r>
        <w:r w:rsidRPr="007954E8">
          <w:rPr>
            <w:rStyle w:val="af"/>
            <w:rFonts w:ascii="Times New Roman" w:hAnsi="Times New Roman" w:cs="Times New Roman"/>
          </w:rPr>
          <w:t>er.com/</w:t>
        </w:r>
      </w:hyperlink>
    </w:p>
    <w:p w14:paraId="59DF7D25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Kafka Documentation. </w:t>
      </w:r>
      <w:hyperlink r:id="rId14">
        <w:r w:rsidRPr="007954E8">
          <w:rPr>
            <w:rStyle w:val="af"/>
            <w:rFonts w:ascii="Times New Roman" w:hAnsi="Times New Roman" w:cs="Times New Roman"/>
          </w:rPr>
          <w:t>https://kafka.apache.org/docum</w:t>
        </w:r>
        <w:r w:rsidRPr="007954E8">
          <w:rPr>
            <w:rStyle w:val="af"/>
            <w:rFonts w:ascii="Times New Roman" w:hAnsi="Times New Roman" w:cs="Times New Roman"/>
          </w:rPr>
          <w:t>e</w:t>
        </w:r>
        <w:r w:rsidRPr="007954E8">
          <w:rPr>
            <w:rStyle w:val="af"/>
            <w:rFonts w:ascii="Times New Roman" w:hAnsi="Times New Roman" w:cs="Times New Roman"/>
          </w:rPr>
          <w:t>ntation/</w:t>
        </w:r>
      </w:hyperlink>
    </w:p>
    <w:p w14:paraId="01BF6CB7" w14:textId="0E0F5CBC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Microsoft Learn: Distributed caching in ASP.NET Core. </w:t>
      </w:r>
      <w:hyperlink r:id="rId15">
        <w:r w:rsidRPr="007954E8">
          <w:rPr>
            <w:rStyle w:val="af"/>
            <w:rFonts w:ascii="Times New Roman" w:hAnsi="Times New Roman" w:cs="Times New Roman"/>
          </w:rPr>
          <w:t>https://lear</w:t>
        </w:r>
        <w:r w:rsidRPr="007954E8">
          <w:rPr>
            <w:rStyle w:val="af"/>
            <w:rFonts w:ascii="Times New Roman" w:hAnsi="Times New Roman" w:cs="Times New Roman"/>
          </w:rPr>
          <w:t>n</w:t>
        </w:r>
        <w:r w:rsidRPr="007954E8">
          <w:rPr>
            <w:rStyle w:val="af"/>
            <w:rFonts w:ascii="Times New Roman" w:hAnsi="Times New Roman" w:cs="Times New Roman"/>
          </w:rPr>
          <w:t>.microsoft.com/en-us/aspnet/core/performance/caching/distributed</w:t>
        </w:r>
      </w:hyperlink>
      <w:bookmarkEnd w:id="16"/>
    </w:p>
    <w:sectPr w:rsidR="008E4238" w:rsidRPr="007954E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DEC5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A613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2F6D1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4F22E69"/>
    <w:multiLevelType w:val="multilevel"/>
    <w:tmpl w:val="494A0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381F8F"/>
    <w:multiLevelType w:val="multilevel"/>
    <w:tmpl w:val="B420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635719"/>
    <w:multiLevelType w:val="multilevel"/>
    <w:tmpl w:val="2FCC3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4247600">
    <w:abstractNumId w:val="0"/>
  </w:num>
  <w:num w:numId="2" w16cid:durableId="329990932">
    <w:abstractNumId w:val="1"/>
  </w:num>
  <w:num w:numId="3" w16cid:durableId="1544707233">
    <w:abstractNumId w:val="1"/>
  </w:num>
  <w:num w:numId="4" w16cid:durableId="758258861">
    <w:abstractNumId w:val="1"/>
  </w:num>
  <w:num w:numId="5" w16cid:durableId="1480346225">
    <w:abstractNumId w:val="1"/>
  </w:num>
  <w:num w:numId="6" w16cid:durableId="2013682098">
    <w:abstractNumId w:val="1"/>
  </w:num>
  <w:num w:numId="7" w16cid:durableId="500851441">
    <w:abstractNumId w:val="1"/>
  </w:num>
  <w:num w:numId="8" w16cid:durableId="599920427">
    <w:abstractNumId w:val="1"/>
  </w:num>
  <w:num w:numId="9" w16cid:durableId="618268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5429706">
    <w:abstractNumId w:val="5"/>
  </w:num>
  <w:num w:numId="11" w16cid:durableId="1761752531">
    <w:abstractNumId w:val="4"/>
  </w:num>
  <w:num w:numId="12" w16cid:durableId="721196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238"/>
    <w:rsid w:val="00471C1B"/>
    <w:rsid w:val="004D2991"/>
    <w:rsid w:val="00537B41"/>
    <w:rsid w:val="007954C3"/>
    <w:rsid w:val="007954E8"/>
    <w:rsid w:val="008008B4"/>
    <w:rsid w:val="008C7631"/>
    <w:rsid w:val="008E4238"/>
    <w:rsid w:val="00A51856"/>
    <w:rsid w:val="00B30AB6"/>
    <w:rsid w:val="00DD05F5"/>
    <w:rsid w:val="00DD6F45"/>
    <w:rsid w:val="00DF63E0"/>
    <w:rsid w:val="00FC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3A346"/>
  <w15:docId w15:val="{ECF51764-B644-4AAE-8708-22D3F9FEA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71C1B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Normal">
    <w:name w:val="Table Normal"/>
    <w:uiPriority w:val="2"/>
    <w:semiHidden/>
    <w:qFormat/>
    <w:rsid w:val="00B30AB6"/>
    <w:pPr>
      <w:widowControl w:val="0"/>
      <w:autoSpaceDE w:val="0"/>
      <w:autoSpaceDN w:val="0"/>
      <w:spacing w:after="0"/>
    </w:pPr>
    <w:rPr>
      <w:rFonts w:ascii="Calibri" w:eastAsia="Calibri" w:hAnsi="Calibri" w:cs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1">
    <w:name w:val="Unresolved Mention"/>
    <w:basedOn w:val="a1"/>
    <w:uiPriority w:val="99"/>
    <w:semiHidden/>
    <w:unhideWhenUsed/>
    <w:rsid w:val="007954E8"/>
    <w:rPr>
      <w:color w:val="605E5C"/>
      <w:shd w:val="clear" w:color="auto" w:fill="E1DFDD"/>
    </w:rPr>
  </w:style>
  <w:style w:type="character" w:styleId="af2">
    <w:name w:val="FollowedHyperlink"/>
    <w:basedOn w:val="a1"/>
    <w:rsid w:val="00537B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3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ocs.docker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redis.io/doc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GlebPronin/ArchitecturirovanieKursovayaRabota" TargetMode="External"/><Relationship Id="rId15" Type="http://schemas.openxmlformats.org/officeDocument/2006/relationships/hyperlink" Target="https://learn.microsoft.com/en-us/aspnet/core/performance/caching/distributed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kafka.apache.org/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1492</Words>
  <Characters>8510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4</cp:revision>
  <dcterms:created xsi:type="dcterms:W3CDTF">2025-06-17T12:52:00Z</dcterms:created>
  <dcterms:modified xsi:type="dcterms:W3CDTF">2025-06-17T12:54:00Z</dcterms:modified>
</cp:coreProperties>
</file>